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5723A" w14:textId="77777777" w:rsidR="007E30AB" w:rsidRPr="00DD1B3E" w:rsidRDefault="007F23D5" w:rsidP="007E30AB">
      <w:pPr>
        <w:pStyle w:val="Title"/>
        <w:rPr>
          <w:rFonts w:cstheme="majorHAnsi"/>
          <w:b/>
          <w:bCs/>
        </w:rPr>
      </w:pPr>
      <w:r w:rsidRPr="00DD1B3E">
        <w:rPr>
          <w:rFonts w:cstheme="majorHAnsi"/>
          <w:b/>
          <w:bCs/>
        </w:rPr>
        <w:t>CS 584-04</w:t>
      </w:r>
      <w:r w:rsidR="007E30AB" w:rsidRPr="00DD1B3E">
        <w:rPr>
          <w:rFonts w:cstheme="majorHAnsi"/>
          <w:b/>
          <w:bCs/>
        </w:rPr>
        <w:t xml:space="preserve">: </w:t>
      </w:r>
      <w:r w:rsidRPr="00DD1B3E">
        <w:rPr>
          <w:rFonts w:cstheme="majorHAnsi"/>
          <w:b/>
          <w:bCs/>
        </w:rPr>
        <w:t>Machine Learning</w:t>
      </w:r>
    </w:p>
    <w:p w14:paraId="0DCBF969" w14:textId="77777777" w:rsidR="007E30AB" w:rsidRPr="00DD1B3E" w:rsidRDefault="0022491A" w:rsidP="007E30AB">
      <w:pPr>
        <w:pStyle w:val="Subtitle"/>
        <w:pBdr>
          <w:bottom w:val="single" w:sz="6" w:space="1" w:color="auto"/>
        </w:pBd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Autumn</w:t>
      </w:r>
      <w:r w:rsidR="00DF44E8" w:rsidRPr="00DD1B3E">
        <w:rPr>
          <w:rFonts w:asciiTheme="majorHAnsi" w:hAnsiTheme="majorHAnsi" w:cstheme="majorHAnsi"/>
          <w:b/>
          <w:bCs/>
        </w:rPr>
        <w:t xml:space="preserve"> 2019</w:t>
      </w:r>
      <w:r w:rsidR="005A5FB7" w:rsidRPr="00DD1B3E">
        <w:rPr>
          <w:rFonts w:asciiTheme="majorHAnsi" w:hAnsiTheme="majorHAnsi" w:cstheme="majorHAnsi"/>
          <w:b/>
          <w:bCs/>
        </w:rPr>
        <w:t xml:space="preserve"> Assignment </w:t>
      </w:r>
      <w:r w:rsidRPr="00DD1B3E">
        <w:rPr>
          <w:rFonts w:asciiTheme="majorHAnsi" w:hAnsiTheme="majorHAnsi" w:cstheme="majorHAnsi"/>
          <w:b/>
          <w:bCs/>
        </w:rPr>
        <w:t>4</w:t>
      </w:r>
    </w:p>
    <w:p w14:paraId="652BD8A1" w14:textId="77777777" w:rsidR="00EF3C98" w:rsidRPr="00DD1B3E" w:rsidRDefault="00F570F7" w:rsidP="00EF3C98">
      <w:pPr>
        <w:pStyle w:val="Heading1"/>
        <w:rPr>
          <w:rFonts w:cstheme="majorHAnsi"/>
          <w:b/>
          <w:bCs/>
        </w:rPr>
      </w:pPr>
      <w:r w:rsidRPr="00DD1B3E">
        <w:rPr>
          <w:rFonts w:cstheme="majorHAnsi"/>
          <w:b/>
          <w:bCs/>
        </w:rPr>
        <w:t xml:space="preserve">Question </w:t>
      </w:r>
      <w:r w:rsidR="00160A14" w:rsidRPr="00DD1B3E">
        <w:rPr>
          <w:rFonts w:cstheme="majorHAnsi"/>
          <w:b/>
          <w:bCs/>
        </w:rPr>
        <w:t>1</w:t>
      </w:r>
      <w:r w:rsidR="00243879" w:rsidRPr="00DD1B3E">
        <w:rPr>
          <w:rFonts w:cstheme="majorHAnsi"/>
          <w:b/>
          <w:bCs/>
        </w:rPr>
        <w:t xml:space="preserve"> (5</w:t>
      </w:r>
      <w:r w:rsidR="00EF3C98" w:rsidRPr="00DD1B3E">
        <w:rPr>
          <w:rFonts w:cstheme="majorHAnsi"/>
          <w:b/>
          <w:bCs/>
        </w:rPr>
        <w:t>0 points)</w:t>
      </w:r>
    </w:p>
    <w:p w14:paraId="5E228E20" w14:textId="77777777" w:rsidR="00EF3C98" w:rsidRPr="00EE325B" w:rsidRDefault="00EF3C98" w:rsidP="00EF3C98">
      <w:p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6EB34234" w14:textId="77777777" w:rsidR="003C42B8" w:rsidRPr="00EE325B" w:rsidRDefault="00EF3C98" w:rsidP="00F570F7">
      <w:p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 xml:space="preserve">The data is available on the Blackboard as Purchase_Likelihood.csv.  It contains 665,249 observations on 97,009 unique Customer ID.  </w:t>
      </w:r>
      <w:r w:rsidR="003C42B8" w:rsidRPr="00EE325B">
        <w:rPr>
          <w:rFonts w:asciiTheme="majorHAnsi" w:hAnsiTheme="majorHAnsi" w:cstheme="majorHAnsi"/>
          <w:b/>
          <w:bCs/>
        </w:rPr>
        <w:t>You will build a multinomial logistic model with the following specifications.</w:t>
      </w:r>
    </w:p>
    <w:p w14:paraId="6DFFCA43" w14:textId="77777777" w:rsidR="000B477D" w:rsidRPr="00EE325B" w:rsidRDefault="000B477D" w:rsidP="000B477D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The nominal target variable is A which have these categories 0, 1, and 2</w:t>
      </w:r>
    </w:p>
    <w:p w14:paraId="08FF5279" w14:textId="77777777" w:rsidR="000B477D" w:rsidRPr="00EE325B" w:rsidRDefault="000B477D" w:rsidP="000B477D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The nominal features are (categories are inside the parentheses):</w:t>
      </w:r>
    </w:p>
    <w:p w14:paraId="460B8F40" w14:textId="77777777" w:rsidR="000B477D" w:rsidRPr="00EE325B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Theme="majorHAnsi" w:hAnsiTheme="majorHAnsi" w:cstheme="majorHAnsi"/>
          <w:b/>
          <w:bCs/>
        </w:rPr>
      </w:pP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Pr="00EE325B">
        <w:rPr>
          <w:rFonts w:asciiTheme="majorHAnsi" w:hAnsiTheme="majorHAnsi" w:cstheme="majorHAnsi"/>
          <w:b/>
          <w:bCs/>
        </w:rPr>
        <w:t>. How many people will be covered under the policy (1, 2, 3 or 4)</w:t>
      </w:r>
      <w:r w:rsidR="00495D8D" w:rsidRPr="00EE325B">
        <w:rPr>
          <w:rFonts w:asciiTheme="majorHAnsi" w:hAnsiTheme="majorHAnsi" w:cstheme="majorHAnsi"/>
          <w:b/>
          <w:bCs/>
        </w:rPr>
        <w:t>?</w:t>
      </w:r>
    </w:p>
    <w:p w14:paraId="448352EE" w14:textId="77777777" w:rsidR="000B477D" w:rsidRPr="00EE325B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homeowner. Whether the customer owns a home or not (0 = No, 1 = Yes)</w:t>
      </w:r>
      <w:r w:rsidR="00495D8D" w:rsidRPr="00EE325B">
        <w:rPr>
          <w:rFonts w:asciiTheme="majorHAnsi" w:hAnsiTheme="majorHAnsi" w:cstheme="majorHAnsi"/>
          <w:b/>
          <w:bCs/>
        </w:rPr>
        <w:t>?</w:t>
      </w:r>
    </w:p>
    <w:p w14:paraId="7D1155A4" w14:textId="77777777" w:rsidR="000B477D" w:rsidRPr="00EE325B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  <w:rPr>
          <w:rFonts w:asciiTheme="majorHAnsi" w:hAnsiTheme="majorHAnsi" w:cstheme="majorHAnsi"/>
          <w:b/>
          <w:bCs/>
        </w:rPr>
      </w:pPr>
      <w:proofErr w:type="spellStart"/>
      <w:r w:rsidRPr="00EE325B">
        <w:rPr>
          <w:rFonts w:asciiTheme="majorHAnsi" w:hAnsiTheme="majorHAnsi" w:cstheme="majorHAnsi"/>
          <w:b/>
          <w:bCs/>
        </w:rPr>
        <w:t>married_couple</w:t>
      </w:r>
      <w:proofErr w:type="spellEnd"/>
      <w:r w:rsidRPr="00EE325B">
        <w:rPr>
          <w:rFonts w:asciiTheme="majorHAnsi" w:hAnsiTheme="majorHAnsi" w:cstheme="majorHAnsi"/>
          <w:b/>
          <w:bCs/>
        </w:rPr>
        <w:t>. Does the customer group contain a married couple (0 = No, 1 = Yes)</w:t>
      </w:r>
      <w:r w:rsidR="00495D8D" w:rsidRPr="00EE325B">
        <w:rPr>
          <w:rFonts w:asciiTheme="majorHAnsi" w:hAnsiTheme="majorHAnsi" w:cstheme="majorHAnsi"/>
          <w:b/>
          <w:bCs/>
        </w:rPr>
        <w:t>?</w:t>
      </w:r>
    </w:p>
    <w:p w14:paraId="1D0F64F9" w14:textId="77777777" w:rsidR="00301DAD" w:rsidRPr="00EE325B" w:rsidRDefault="00301DAD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Include the Intercept term in the model</w:t>
      </w:r>
    </w:p>
    <w:p w14:paraId="72A1699D" w14:textId="77777777" w:rsidR="000B477D" w:rsidRPr="00EE325B" w:rsidRDefault="00301DAD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Enter t</w:t>
      </w:r>
      <w:r w:rsidR="000B477D" w:rsidRPr="00EE325B">
        <w:rPr>
          <w:rFonts w:asciiTheme="majorHAnsi" w:hAnsiTheme="majorHAnsi" w:cstheme="majorHAnsi"/>
          <w:b/>
          <w:bCs/>
        </w:rPr>
        <w:t xml:space="preserve">he </w:t>
      </w:r>
      <w:r w:rsidRPr="00EE325B">
        <w:rPr>
          <w:rFonts w:asciiTheme="majorHAnsi" w:hAnsiTheme="majorHAnsi" w:cstheme="majorHAnsi"/>
          <w:b/>
          <w:bCs/>
        </w:rPr>
        <w:t xml:space="preserve">five </w:t>
      </w:r>
      <w:r w:rsidR="000B477D" w:rsidRPr="00EE325B">
        <w:rPr>
          <w:rFonts w:asciiTheme="majorHAnsi" w:hAnsiTheme="majorHAnsi" w:cstheme="majorHAnsi"/>
          <w:b/>
          <w:bCs/>
        </w:rPr>
        <w:t xml:space="preserve">model effects </w:t>
      </w:r>
      <w:r w:rsidRPr="00EE325B">
        <w:rPr>
          <w:rFonts w:asciiTheme="majorHAnsi" w:hAnsiTheme="majorHAnsi" w:cstheme="majorHAnsi"/>
          <w:b/>
          <w:bCs/>
        </w:rPr>
        <w:t>in this order</w:t>
      </w:r>
      <w:r w:rsidR="000B477D" w:rsidRPr="00EE325B">
        <w:rPr>
          <w:rFonts w:asciiTheme="majorHAnsi" w:hAnsiTheme="majorHAnsi" w:cstheme="majorHAnsi"/>
          <w:b/>
          <w:bCs/>
        </w:rPr>
        <w:t xml:space="preserve">: </w:t>
      </w:r>
      <w:proofErr w:type="spellStart"/>
      <w:r w:rsidR="000B477D"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="000B477D" w:rsidRPr="00EE325B">
        <w:rPr>
          <w:rFonts w:asciiTheme="majorHAnsi" w:hAnsiTheme="majorHAnsi" w:cstheme="majorHAnsi"/>
          <w:b/>
          <w:bCs/>
        </w:rPr>
        <w:t xml:space="preserve">, homeowner, </w:t>
      </w:r>
      <w:proofErr w:type="spellStart"/>
      <w:r w:rsidR="000B477D" w:rsidRPr="00EE325B">
        <w:rPr>
          <w:rFonts w:asciiTheme="majorHAnsi" w:hAnsiTheme="majorHAnsi" w:cstheme="majorHAnsi"/>
          <w:b/>
          <w:bCs/>
        </w:rPr>
        <w:t>married_couple</w:t>
      </w:r>
      <w:proofErr w:type="spellEnd"/>
      <w:r w:rsidR="000B477D" w:rsidRPr="00EE325B">
        <w:rPr>
          <w:rFonts w:asciiTheme="majorHAnsi" w:hAnsiTheme="majorHAnsi" w:cstheme="majorHAnsi"/>
          <w:b/>
          <w:bCs/>
        </w:rPr>
        <w:t xml:space="preserve">, </w:t>
      </w:r>
      <w:proofErr w:type="spellStart"/>
      <w:r w:rsidR="000B477D"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="000B477D" w:rsidRPr="00EE325B">
        <w:rPr>
          <w:rFonts w:asciiTheme="majorHAnsi" w:hAnsiTheme="majorHAnsi" w:cstheme="majorHAnsi"/>
          <w:b/>
          <w:bCs/>
        </w:rPr>
        <w:t xml:space="preserve"> * homeowner, and homeowner * </w:t>
      </w:r>
      <w:proofErr w:type="spellStart"/>
      <w:r w:rsidR="000B477D" w:rsidRPr="00EE325B">
        <w:rPr>
          <w:rFonts w:asciiTheme="majorHAnsi" w:hAnsiTheme="majorHAnsi" w:cstheme="majorHAnsi"/>
          <w:b/>
          <w:bCs/>
        </w:rPr>
        <w:t>married_couple</w:t>
      </w:r>
      <w:proofErr w:type="spellEnd"/>
      <w:r w:rsidRPr="00EE325B">
        <w:rPr>
          <w:rFonts w:asciiTheme="majorHAnsi" w:hAnsiTheme="majorHAnsi" w:cstheme="majorHAnsi"/>
          <w:b/>
          <w:bCs/>
        </w:rPr>
        <w:t xml:space="preserve"> (No forward or backward selection)</w:t>
      </w:r>
    </w:p>
    <w:p w14:paraId="355D9EFA" w14:textId="77777777" w:rsidR="003C42B8" w:rsidRPr="00EE325B" w:rsidRDefault="003C42B8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The optimization method is Newton</w:t>
      </w:r>
    </w:p>
    <w:p w14:paraId="63A8A8DF" w14:textId="77777777" w:rsidR="003C42B8" w:rsidRPr="00EE325B" w:rsidRDefault="003C42B8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The maximum number of iterations is 100</w:t>
      </w:r>
    </w:p>
    <w:p w14:paraId="58635ADC" w14:textId="77777777" w:rsidR="003C42B8" w:rsidRPr="00EE325B" w:rsidRDefault="003C42B8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The tolerance level is 1e-8.</w:t>
      </w:r>
    </w:p>
    <w:p w14:paraId="76A1A0AE" w14:textId="77777777" w:rsidR="003C42B8" w:rsidRPr="00EE325B" w:rsidRDefault="003C42B8" w:rsidP="003C42B8">
      <w:pPr>
        <w:numPr>
          <w:ilvl w:val="0"/>
          <w:numId w:val="33"/>
        </w:numPr>
        <w:spacing w:before="120" w:after="0" w:line="240" w:lineRule="auto"/>
        <w:ind w:left="360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 xml:space="preserve">Use the </w:t>
      </w:r>
      <w:proofErr w:type="spellStart"/>
      <w:proofErr w:type="gramStart"/>
      <w:r w:rsidRPr="00EE325B">
        <w:rPr>
          <w:rFonts w:asciiTheme="majorHAnsi" w:hAnsiTheme="majorHAnsi" w:cstheme="majorHAnsi"/>
          <w:b/>
          <w:bCs/>
        </w:rPr>
        <w:t>sympy.Matrix</w:t>
      </w:r>
      <w:proofErr w:type="spellEnd"/>
      <w:proofErr w:type="gramEnd"/>
      <w:r w:rsidRPr="00EE325B">
        <w:rPr>
          <w:rFonts w:asciiTheme="majorHAnsi" w:hAnsiTheme="majorHAnsi" w:cstheme="majorHAnsi"/>
          <w:b/>
          <w:bCs/>
        </w:rPr>
        <w:t>().</w:t>
      </w:r>
      <w:proofErr w:type="spellStart"/>
      <w:r w:rsidRPr="00EE325B">
        <w:rPr>
          <w:rFonts w:asciiTheme="majorHAnsi" w:hAnsiTheme="majorHAnsi" w:cstheme="majorHAnsi"/>
          <w:b/>
          <w:bCs/>
        </w:rPr>
        <w:t>rref</w:t>
      </w:r>
      <w:proofErr w:type="spellEnd"/>
      <w:r w:rsidRPr="00EE325B">
        <w:rPr>
          <w:rFonts w:asciiTheme="majorHAnsi" w:hAnsiTheme="majorHAnsi" w:cstheme="majorHAnsi"/>
          <w:b/>
          <w:bCs/>
        </w:rPr>
        <w:t>() method to identify the non-aliased parameters</w:t>
      </w:r>
    </w:p>
    <w:p w14:paraId="319E2F98" w14:textId="77777777" w:rsidR="000B477D" w:rsidRPr="00EE325B" w:rsidRDefault="000B477D" w:rsidP="00EF3C98">
      <w:pPr>
        <w:rPr>
          <w:rFonts w:asciiTheme="majorHAnsi" w:hAnsiTheme="majorHAnsi" w:cstheme="majorHAnsi"/>
          <w:b/>
          <w:bCs/>
        </w:rPr>
      </w:pPr>
    </w:p>
    <w:p w14:paraId="1C94A1C7" w14:textId="77777777" w:rsidR="00EF3C98" w:rsidRPr="00EE325B" w:rsidRDefault="00EF3C98" w:rsidP="00EF3C98">
      <w:p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Please answer the following questions</w:t>
      </w:r>
      <w:r w:rsidR="002A0E0F" w:rsidRPr="00EE325B">
        <w:rPr>
          <w:rFonts w:asciiTheme="majorHAnsi" w:hAnsiTheme="majorHAnsi" w:cstheme="majorHAnsi"/>
          <w:b/>
          <w:bCs/>
        </w:rPr>
        <w:t xml:space="preserve"> based on your model.</w:t>
      </w:r>
    </w:p>
    <w:p w14:paraId="0D0F14AE" w14:textId="047575D3" w:rsidR="0082168E" w:rsidRPr="00EE325B" w:rsidRDefault="00684E8C" w:rsidP="00EF3C98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</w:t>
      </w:r>
      <w:r w:rsidR="002A0E0F" w:rsidRPr="00EE325B">
        <w:rPr>
          <w:rFonts w:asciiTheme="majorHAnsi" w:hAnsiTheme="majorHAnsi" w:cstheme="majorHAnsi"/>
          <w:b/>
          <w:bCs/>
        </w:rPr>
        <w:t>5</w:t>
      </w:r>
      <w:r w:rsidR="006A3906" w:rsidRPr="00EE325B">
        <w:rPr>
          <w:rFonts w:asciiTheme="majorHAnsi" w:hAnsiTheme="majorHAnsi" w:cstheme="majorHAnsi"/>
          <w:b/>
          <w:bCs/>
        </w:rPr>
        <w:t xml:space="preserve"> points) </w:t>
      </w:r>
      <w:r w:rsidR="000B477D" w:rsidRPr="00EE325B">
        <w:rPr>
          <w:rFonts w:asciiTheme="majorHAnsi" w:hAnsiTheme="majorHAnsi" w:cstheme="majorHAnsi"/>
          <w:b/>
          <w:bCs/>
        </w:rPr>
        <w:t xml:space="preserve">List the </w:t>
      </w:r>
      <w:r w:rsidR="003C104B" w:rsidRPr="00EE325B">
        <w:rPr>
          <w:rFonts w:asciiTheme="majorHAnsi" w:hAnsiTheme="majorHAnsi" w:cstheme="majorHAnsi"/>
          <w:b/>
          <w:bCs/>
        </w:rPr>
        <w:t xml:space="preserve">aliased parameters </w:t>
      </w:r>
      <w:r w:rsidR="000B477D" w:rsidRPr="00EE325B">
        <w:rPr>
          <w:rFonts w:asciiTheme="majorHAnsi" w:hAnsiTheme="majorHAnsi" w:cstheme="majorHAnsi"/>
          <w:b/>
          <w:bCs/>
        </w:rPr>
        <w:t xml:space="preserve">that </w:t>
      </w:r>
      <w:r w:rsidR="003C104B" w:rsidRPr="00EE325B">
        <w:rPr>
          <w:rFonts w:asciiTheme="majorHAnsi" w:hAnsiTheme="majorHAnsi" w:cstheme="majorHAnsi"/>
          <w:b/>
          <w:bCs/>
        </w:rPr>
        <w:t>you found in your model</w:t>
      </w:r>
      <w:r w:rsidR="000B477D" w:rsidRPr="00EE325B">
        <w:rPr>
          <w:rFonts w:asciiTheme="majorHAnsi" w:hAnsiTheme="majorHAnsi" w:cstheme="majorHAnsi"/>
          <w:b/>
          <w:bCs/>
        </w:rPr>
        <w:t>.</w:t>
      </w:r>
    </w:p>
    <w:p w14:paraId="10F42155" w14:textId="618ADD04" w:rsidR="00A47E3A" w:rsidRPr="00974A53" w:rsidRDefault="00D31397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b/>
          <w:bCs/>
          <w:color w:val="000000"/>
        </w:rPr>
      </w:pPr>
      <w:r w:rsidRPr="00EE325B">
        <w:rPr>
          <w:rFonts w:asciiTheme="majorHAnsi" w:eastAsia="Times New Roman" w:hAnsiTheme="majorHAnsi" w:cstheme="majorHAnsi"/>
          <w:b/>
          <w:bCs/>
          <w:color w:val="000000"/>
        </w:rPr>
        <w:t xml:space="preserve">Ans. = </w:t>
      </w:r>
    </w:p>
    <w:p w14:paraId="609FB0AD" w14:textId="743ACA96" w:rsidR="00A47E3A" w:rsidRPr="00974A53" w:rsidRDefault="00A47E3A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EE325B">
        <w:rPr>
          <w:rFonts w:asciiTheme="majorHAnsi" w:eastAsia="Times New Roman" w:hAnsiTheme="majorHAnsi" w:cstheme="majorHAnsi"/>
          <w:color w:val="000000"/>
        </w:rPr>
        <w:t>group_size_</w:t>
      </w:r>
      <w:r w:rsidR="00974A53">
        <w:rPr>
          <w:rFonts w:asciiTheme="majorHAnsi" w:eastAsia="Times New Roman" w:hAnsiTheme="majorHAnsi" w:cstheme="majorHAnsi"/>
          <w:color w:val="000000"/>
        </w:rPr>
        <w:t>4</w:t>
      </w:r>
    </w:p>
    <w:p w14:paraId="6949BF14" w14:textId="0E56A319" w:rsidR="00A47E3A" w:rsidRPr="00EE325B" w:rsidRDefault="00A47E3A" w:rsidP="00A47E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EE325B">
        <w:rPr>
          <w:rFonts w:asciiTheme="majorHAnsi" w:eastAsia="Times New Roman" w:hAnsiTheme="majorHAnsi" w:cstheme="majorHAnsi"/>
          <w:color w:val="000000"/>
        </w:rPr>
        <w:t>homeowner_</w:t>
      </w:r>
      <w:r w:rsidR="00974A53">
        <w:rPr>
          <w:rFonts w:asciiTheme="majorHAnsi" w:eastAsia="Times New Roman" w:hAnsiTheme="majorHAnsi" w:cstheme="majorHAnsi"/>
          <w:color w:val="000000"/>
        </w:rPr>
        <w:t>1</w:t>
      </w:r>
    </w:p>
    <w:p w14:paraId="2935E497" w14:textId="274DD0D3" w:rsidR="00A47E3A" w:rsidRDefault="00A47E3A" w:rsidP="00A47E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EE325B">
        <w:rPr>
          <w:rFonts w:asciiTheme="majorHAnsi" w:eastAsia="Times New Roman" w:hAnsiTheme="majorHAnsi" w:cstheme="majorHAnsi"/>
          <w:color w:val="000000"/>
        </w:rPr>
        <w:t>married_couple_</w:t>
      </w:r>
      <w:r w:rsidR="00974A53">
        <w:rPr>
          <w:rFonts w:asciiTheme="majorHAnsi" w:eastAsia="Times New Roman" w:hAnsiTheme="majorHAnsi" w:cstheme="majorHAnsi"/>
          <w:color w:val="000000"/>
        </w:rPr>
        <w:t>1</w:t>
      </w:r>
    </w:p>
    <w:p w14:paraId="6F50F77B" w14:textId="71647870" w:rsidR="00974A53" w:rsidRDefault="00974A53" w:rsidP="00A47E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group_size_1 * homeowner_1</w:t>
      </w:r>
    </w:p>
    <w:p w14:paraId="19FA814E" w14:textId="37C69704" w:rsidR="00974A53" w:rsidRPr="00EE325B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group_size_2 * homeowner_1</w:t>
      </w:r>
    </w:p>
    <w:p w14:paraId="1F0FD58E" w14:textId="2F69047A" w:rsidR="00974A53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group_size_3 * homeowner_1</w:t>
      </w:r>
    </w:p>
    <w:p w14:paraId="6ADD939C" w14:textId="514DDAF6" w:rsidR="00974A53" w:rsidRPr="00974A53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group_size_4 * homeowner_0</w:t>
      </w:r>
    </w:p>
    <w:p w14:paraId="1C6012CA" w14:textId="32D5FA37" w:rsidR="00974A53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group_size_4 * homeowner_1</w:t>
      </w:r>
    </w:p>
    <w:p w14:paraId="55ECEA91" w14:textId="5F63DAF7" w:rsidR="00974A53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homeowner_0 * married_couple_1</w:t>
      </w:r>
    </w:p>
    <w:p w14:paraId="4BD370BE" w14:textId="0BB06D32" w:rsidR="00974A53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homeowner_</w:t>
      </w:r>
      <w:r w:rsidR="00F421F7">
        <w:rPr>
          <w:rFonts w:asciiTheme="majorHAnsi" w:eastAsia="Times New Roman" w:hAnsiTheme="majorHAnsi" w:cstheme="majorHAnsi"/>
          <w:color w:val="000000"/>
        </w:rPr>
        <w:t>1</w:t>
      </w:r>
      <w:r>
        <w:rPr>
          <w:rFonts w:asciiTheme="majorHAnsi" w:eastAsia="Times New Roman" w:hAnsiTheme="majorHAnsi" w:cstheme="majorHAnsi"/>
          <w:color w:val="000000"/>
        </w:rPr>
        <w:t xml:space="preserve"> * married_couple_</w:t>
      </w:r>
      <w:r w:rsidR="00F421F7">
        <w:rPr>
          <w:rFonts w:asciiTheme="majorHAnsi" w:eastAsia="Times New Roman" w:hAnsiTheme="majorHAnsi" w:cstheme="majorHAnsi"/>
          <w:color w:val="000000"/>
        </w:rPr>
        <w:t>0</w:t>
      </w:r>
    </w:p>
    <w:p w14:paraId="30D131FC" w14:textId="20105B4C" w:rsidR="00F421F7" w:rsidRDefault="00F421F7" w:rsidP="00F421F7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  <w:r>
        <w:rPr>
          <w:rFonts w:asciiTheme="majorHAnsi" w:eastAsia="Times New Roman" w:hAnsiTheme="majorHAnsi" w:cstheme="majorHAnsi"/>
          <w:color w:val="000000"/>
        </w:rPr>
        <w:t>homeowner_1 * married_couple_1</w:t>
      </w:r>
    </w:p>
    <w:p w14:paraId="0A59C46D" w14:textId="77777777" w:rsidR="00F421F7" w:rsidRDefault="00F421F7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</w:p>
    <w:p w14:paraId="14D420BB" w14:textId="77777777" w:rsidR="00974A53" w:rsidRPr="00EE325B" w:rsidRDefault="00974A53" w:rsidP="00974A53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</w:p>
    <w:p w14:paraId="07ECB607" w14:textId="77777777" w:rsidR="00974A53" w:rsidRPr="00EE325B" w:rsidRDefault="00974A53" w:rsidP="00A47E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Theme="majorHAnsi" w:eastAsia="Times New Roman" w:hAnsiTheme="majorHAnsi" w:cstheme="majorHAnsi"/>
          <w:color w:val="000000"/>
        </w:rPr>
      </w:pPr>
    </w:p>
    <w:p w14:paraId="16991255" w14:textId="77777777" w:rsidR="0082168E" w:rsidRPr="004E7EB8" w:rsidRDefault="0082168E" w:rsidP="004E7EB8">
      <w:pPr>
        <w:rPr>
          <w:rFonts w:asciiTheme="majorHAnsi" w:hAnsiTheme="majorHAnsi" w:cstheme="majorHAnsi"/>
          <w:b/>
          <w:bCs/>
        </w:rPr>
      </w:pPr>
    </w:p>
    <w:p w14:paraId="0961066C" w14:textId="02F90020" w:rsidR="006478B8" w:rsidRPr="00EE325B" w:rsidRDefault="006478B8" w:rsidP="00EF3C98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</w:t>
      </w:r>
      <w:r w:rsidR="003C104B" w:rsidRPr="00EE325B">
        <w:rPr>
          <w:rFonts w:asciiTheme="majorHAnsi" w:hAnsiTheme="majorHAnsi" w:cstheme="majorHAnsi"/>
          <w:b/>
          <w:bCs/>
        </w:rPr>
        <w:t>5</w:t>
      </w:r>
      <w:r w:rsidRPr="00EE325B">
        <w:rPr>
          <w:rFonts w:asciiTheme="majorHAnsi" w:hAnsiTheme="majorHAnsi" w:cstheme="majorHAnsi"/>
          <w:b/>
          <w:bCs/>
        </w:rPr>
        <w:t xml:space="preserve"> points) </w:t>
      </w:r>
      <w:r w:rsidR="003C104B" w:rsidRPr="00EE325B">
        <w:rPr>
          <w:rFonts w:asciiTheme="majorHAnsi" w:hAnsiTheme="majorHAnsi" w:cstheme="majorHAnsi"/>
          <w:b/>
          <w:bCs/>
        </w:rPr>
        <w:t>How many degrees of freedom do you have in your model?</w:t>
      </w:r>
    </w:p>
    <w:p w14:paraId="0C616EDA" w14:textId="77777777" w:rsidR="00653475" w:rsidRPr="00EE325B" w:rsidRDefault="00CF34A9" w:rsidP="00CF34A9">
      <w:pPr>
        <w:pStyle w:val="ListParagraph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 xml:space="preserve">Ans. = </w:t>
      </w:r>
    </w:p>
    <w:p w14:paraId="6A4011E8" w14:textId="2EDF8E5E" w:rsidR="006478B8" w:rsidRDefault="00106B4B" w:rsidP="004E7EB8">
      <w:pPr>
        <w:ind w:left="720"/>
        <w:rPr>
          <w:rFonts w:asciiTheme="majorHAnsi" w:hAnsiTheme="majorHAnsi" w:cstheme="majorHAnsi"/>
        </w:rPr>
      </w:pPr>
      <w:r w:rsidRPr="00EE325B">
        <w:rPr>
          <w:rFonts w:asciiTheme="majorHAnsi" w:hAnsiTheme="majorHAnsi" w:cstheme="majorHAnsi"/>
        </w:rPr>
        <w:t xml:space="preserve">I have </w:t>
      </w:r>
      <w:r w:rsidR="00612683">
        <w:rPr>
          <w:rFonts w:asciiTheme="majorHAnsi" w:hAnsiTheme="majorHAnsi" w:cstheme="majorHAnsi"/>
        </w:rPr>
        <w:t>20</w:t>
      </w:r>
      <w:r w:rsidRPr="00EE325B">
        <w:rPr>
          <w:rFonts w:asciiTheme="majorHAnsi" w:hAnsiTheme="majorHAnsi" w:cstheme="majorHAnsi"/>
        </w:rPr>
        <w:t xml:space="preserve"> Degree of Freedom.</w:t>
      </w:r>
    </w:p>
    <w:p w14:paraId="51657D12" w14:textId="77777777" w:rsidR="004E7EB8" w:rsidRPr="004E7EB8" w:rsidRDefault="004E7EB8" w:rsidP="004E7EB8">
      <w:pPr>
        <w:rPr>
          <w:rFonts w:asciiTheme="majorHAnsi" w:hAnsiTheme="majorHAnsi" w:cstheme="majorHAnsi"/>
        </w:rPr>
      </w:pPr>
    </w:p>
    <w:p w14:paraId="36FBE5B8" w14:textId="7180ABFA" w:rsidR="00301DAD" w:rsidRPr="00EE325B" w:rsidRDefault="0082168E" w:rsidP="005C3E39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</w:t>
      </w:r>
      <w:r w:rsidR="003C104B" w:rsidRPr="00EE325B">
        <w:rPr>
          <w:rFonts w:asciiTheme="majorHAnsi" w:hAnsiTheme="majorHAnsi" w:cstheme="majorHAnsi"/>
          <w:b/>
          <w:bCs/>
        </w:rPr>
        <w:t>10</w:t>
      </w:r>
      <w:r w:rsidRPr="00EE325B">
        <w:rPr>
          <w:rFonts w:asciiTheme="majorHAnsi" w:hAnsiTheme="majorHAnsi" w:cstheme="majorHAnsi"/>
          <w:b/>
          <w:bCs/>
        </w:rPr>
        <w:t xml:space="preserve"> points)</w:t>
      </w:r>
      <w:r w:rsidR="003C104B" w:rsidRPr="00EE325B">
        <w:rPr>
          <w:rFonts w:asciiTheme="majorHAnsi" w:hAnsiTheme="majorHAnsi" w:cstheme="majorHAnsi"/>
          <w:b/>
          <w:bCs/>
        </w:rPr>
        <w:t xml:space="preserve"> </w:t>
      </w:r>
      <w:r w:rsidR="00301DAD" w:rsidRPr="00EE325B">
        <w:rPr>
          <w:rFonts w:asciiTheme="majorHAnsi" w:hAnsiTheme="majorHAnsi" w:cstheme="majorHAnsi"/>
          <w:b/>
          <w:bCs/>
        </w:rPr>
        <w:t xml:space="preserve">After entering a model effect, calculate the Deviance test statistic, its degrees of freedom, and its significance value between the current model and the previous model.  </w:t>
      </w:r>
      <w:r w:rsidR="00F130F9" w:rsidRPr="00EE325B">
        <w:rPr>
          <w:rFonts w:asciiTheme="majorHAnsi" w:hAnsiTheme="majorHAnsi" w:cstheme="majorHAnsi"/>
          <w:b/>
          <w:bCs/>
        </w:rPr>
        <w:t>List your Deviance test results by the model effects in a table.</w:t>
      </w:r>
    </w:p>
    <w:p w14:paraId="416F3E17" w14:textId="0F83993B" w:rsidR="00653475" w:rsidRDefault="0099553E" w:rsidP="00653475">
      <w:pPr>
        <w:pStyle w:val="ListParagraph"/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Ans. =</w:t>
      </w:r>
    </w:p>
    <w:p w14:paraId="623A0D11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Deviance Chi=Square Test</w:t>
      </w:r>
    </w:p>
    <w:p w14:paraId="68142635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==&gt;for (Intercept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) model</w:t>
      </w:r>
    </w:p>
    <w:p w14:paraId="680AA1B5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hi-Square Statistic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987.5766005262267</w:t>
      </w:r>
      <w:proofErr w:type="gramEnd"/>
    </w:p>
    <w:p w14:paraId="7AEA9084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grees of Freedom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6</w:t>
      </w:r>
      <w:proofErr w:type="gramEnd"/>
    </w:p>
    <w:p w14:paraId="13B70A26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Significance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4.347870389027117e</w:t>
      </w:r>
      <w:proofErr w:type="gramEnd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-210</w:t>
      </w:r>
    </w:p>
    <w:p w14:paraId="700D0062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==&gt;for (Intercept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homeowner) model</w:t>
      </w:r>
    </w:p>
    <w:p w14:paraId="3DD4B2BA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hi-Square Statistic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5867.781500353245</w:t>
      </w:r>
      <w:proofErr w:type="gramEnd"/>
    </w:p>
    <w:p w14:paraId="23D95E9E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grees of Freedom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2</w:t>
      </w:r>
      <w:proofErr w:type="gramEnd"/>
    </w:p>
    <w:p w14:paraId="650F8D17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Significance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0.0</w:t>
      </w:r>
      <w:proofErr w:type="gramEnd"/>
    </w:p>
    <w:p w14:paraId="20A4A651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==&gt;for (Intercept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homeowner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married_coupl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) model</w:t>
      </w:r>
    </w:p>
    <w:p w14:paraId="678D27AC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hi-Square Statistic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84.5780023841653</w:t>
      </w:r>
      <w:proofErr w:type="gramEnd"/>
    </w:p>
    <w:p w14:paraId="2D37DECE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grees of Freedom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2</w:t>
      </w:r>
      <w:proofErr w:type="gramEnd"/>
    </w:p>
    <w:p w14:paraId="536B5F33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Significance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4.306457217534288e</w:t>
      </w:r>
      <w:proofErr w:type="gramEnd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-19</w:t>
      </w:r>
    </w:p>
    <w:p w14:paraId="5930039D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==&gt;for (Intercept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homeowner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married_coupl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* homeowner) model</w:t>
      </w:r>
    </w:p>
    <w:p w14:paraId="220780F1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hi-Square Statistic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254.0781253632158</w:t>
      </w:r>
      <w:proofErr w:type="gramEnd"/>
    </w:p>
    <w:p w14:paraId="14EA6E67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grees of Freedom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6</w:t>
      </w:r>
      <w:proofErr w:type="gramEnd"/>
    </w:p>
    <w:p w14:paraId="009A1886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Significance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5.512105969198056e</w:t>
      </w:r>
      <w:proofErr w:type="gramEnd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-52</w:t>
      </w:r>
    </w:p>
    <w:p w14:paraId="32AB7B83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==&gt;for (Intercept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homeowner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married_coupl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+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group_siz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 xml:space="preserve"> * homeowner + homeowner * </w:t>
      </w:r>
      <w:proofErr w:type="spellStart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married_couple</w:t>
      </w:r>
      <w:proofErr w:type="spellEnd"/>
      <w:r w:rsidRPr="00ED55EA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) model</w:t>
      </w:r>
    </w:p>
    <w:p w14:paraId="77AE1838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Chi-Square Statistic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70.84227677015588</w:t>
      </w:r>
      <w:proofErr w:type="gramEnd"/>
    </w:p>
    <w:p w14:paraId="6CE41A8F" w14:textId="77777777" w:rsidR="00ED55EA" w:rsidRPr="00ED55EA" w:rsidRDefault="00ED55EA" w:rsidP="00ED55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grees of Freedom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2</w:t>
      </w:r>
      <w:proofErr w:type="gramEnd"/>
    </w:p>
    <w:p w14:paraId="2A234DE6" w14:textId="15D2CF4B" w:rsidR="0099553E" w:rsidRDefault="00ED55EA" w:rsidP="00982D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Significance </w:t>
      </w:r>
      <w:proofErr w:type="gramStart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=  4.13804354648637e</w:t>
      </w:r>
      <w:proofErr w:type="gramEnd"/>
      <w:r w:rsidRPr="00ED55EA">
        <w:rPr>
          <w:rFonts w:ascii="Courier New" w:eastAsia="Times New Roman" w:hAnsi="Courier New" w:cs="Courier New"/>
          <w:color w:val="000000"/>
          <w:sz w:val="21"/>
          <w:szCs w:val="21"/>
        </w:rPr>
        <w:t>-16</w:t>
      </w:r>
    </w:p>
    <w:p w14:paraId="53672A2A" w14:textId="37C976C2" w:rsidR="00982D1C" w:rsidRDefault="00982D1C" w:rsidP="00982D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2C7D27B" w14:textId="77777777" w:rsidR="007029B8" w:rsidRDefault="007029B8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87799C9" w14:textId="35860DAF" w:rsidR="00982D1C" w:rsidRPr="00982D1C" w:rsidRDefault="00982D1C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</w:pPr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          </w:t>
      </w:r>
      <w:r w:rsidRPr="00982D1C">
        <w:rPr>
          <w:rFonts w:ascii="Courier New" w:eastAsia="Times New Roman" w:hAnsi="Courier New" w:cs="Courier New"/>
          <w:b/>
          <w:bCs/>
          <w:color w:val="000000"/>
          <w:sz w:val="21"/>
          <w:szCs w:val="21"/>
        </w:rPr>
        <w:t>Test Statistic DF Significance    Association      Measure</w:t>
      </w:r>
    </w:p>
    <w:p w14:paraId="6F535702" w14:textId="5FFF9E9C" w:rsidR="00982D1C" w:rsidRDefault="00982D1C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Deviance    </w:t>
      </w:r>
      <w:proofErr w:type="gram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329.43  2</w:t>
      </w:r>
      <w:proofErr w:type="gram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2.91862e-72  </w:t>
      </w:r>
      <w:proofErr w:type="spell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McFaddens</w:t>
      </w:r>
      <w:proofErr w:type="spell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^2  0.000276643</w:t>
      </w:r>
    </w:p>
    <w:p w14:paraId="6C74A142" w14:textId="77777777" w:rsidR="00F638D7" w:rsidRPr="00982D1C" w:rsidRDefault="00F638D7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B3DE142" w14:textId="77777777" w:rsidR="00982D1C" w:rsidRPr="00982D1C" w:rsidRDefault="00982D1C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homeowner       Deviance   </w:t>
      </w:r>
      <w:proofErr w:type="gram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6264.24  2</w:t>
      </w:r>
      <w:proofErr w:type="gram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  0  </w:t>
      </w:r>
      <w:proofErr w:type="spell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McFaddens</w:t>
      </w:r>
      <w:proofErr w:type="spell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^2   0.00526047</w:t>
      </w:r>
    </w:p>
    <w:p w14:paraId="37646DA3" w14:textId="77777777" w:rsidR="00F638D7" w:rsidRDefault="00F638D7" w:rsidP="00246F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6DDC0BA" w14:textId="5ACE02B3" w:rsidR="00982D1C" w:rsidRPr="00982D1C" w:rsidRDefault="00982D1C" w:rsidP="008267F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married_</w:t>
      </w:r>
      <w:proofErr w:type="gram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couple</w:t>
      </w:r>
      <w:proofErr w:type="spell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Deviance</w:t>
      </w:r>
      <w:proofErr w:type="gram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714.265  2    7.93e-156  </w:t>
      </w:r>
      <w:proofErr w:type="spellStart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>McFaddens</w:t>
      </w:r>
      <w:proofErr w:type="spellEnd"/>
      <w:r w:rsidRPr="00982D1C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^2  0.000599813</w:t>
      </w:r>
    </w:p>
    <w:p w14:paraId="78A8A805" w14:textId="77777777" w:rsidR="00301DAD" w:rsidRPr="00982D1C" w:rsidRDefault="00301DAD" w:rsidP="00982D1C">
      <w:pPr>
        <w:rPr>
          <w:rFonts w:asciiTheme="majorHAnsi" w:hAnsiTheme="majorHAnsi" w:cstheme="majorHAnsi"/>
          <w:b/>
          <w:bCs/>
        </w:rPr>
      </w:pPr>
    </w:p>
    <w:p w14:paraId="7942C265" w14:textId="751870C5" w:rsidR="00F130F9" w:rsidRDefault="00F130F9" w:rsidP="00EF3C98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5 points) Calculate the Feature Importance Index as the negative base-10 logarithm of the significance value.  List your indices by the model effects.</w:t>
      </w:r>
    </w:p>
    <w:p w14:paraId="10BFF489" w14:textId="30D5E0A9" w:rsidR="008A7ADB" w:rsidRDefault="008A7ADB" w:rsidP="00151633">
      <w:pPr>
        <w:ind w:left="720"/>
        <w:rPr>
          <w:rFonts w:asciiTheme="majorHAnsi" w:hAnsiTheme="majorHAnsi" w:cstheme="majorHAnsi"/>
          <w:b/>
          <w:bCs/>
        </w:rPr>
      </w:pPr>
      <w:r w:rsidRPr="00BE2F32">
        <w:rPr>
          <w:rFonts w:asciiTheme="majorHAnsi" w:hAnsiTheme="majorHAnsi" w:cstheme="majorHAnsi"/>
          <w:b/>
          <w:bCs/>
        </w:rPr>
        <w:lastRenderedPageBreak/>
        <w:t>Ans. =</w:t>
      </w:r>
    </w:p>
    <w:p w14:paraId="2057ABA9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eature Importance Index for (Intercept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</w:t>
      </w:r>
    </w:p>
    <w:p w14:paraId="5E6131EF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= 209.36172341080683</w:t>
      </w:r>
    </w:p>
    <w:p w14:paraId="3BC915AB" w14:textId="77777777" w:rsidR="00E52257" w:rsidRDefault="00E52257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eature Importance Index for (Intercept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homeowner)</w:t>
      </w:r>
    </w:p>
    <w:p w14:paraId="36064ACF" w14:textId="32C2791D" w:rsidR="00E52257" w:rsidRDefault="00E52257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 </w:t>
      </w:r>
      <w:r>
        <w:rPr>
          <w:color w:val="000000"/>
          <w:sz w:val="21"/>
          <w:szCs w:val="21"/>
        </w:rPr>
        <w:t>inf</w:t>
      </w:r>
    </w:p>
    <w:p w14:paraId="51C578DD" w14:textId="2E5C3C62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eature Importance Index for (Intercept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homeowner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</w:t>
      </w:r>
    </w:p>
    <w:p w14:paraId="1FBA845D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= 18.36587986292153</w:t>
      </w:r>
    </w:p>
    <w:p w14:paraId="5174A19A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eature Importance Index for (Intercept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homeowner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* homeowner) </w:t>
      </w:r>
    </w:p>
    <w:p w14:paraId="0268652B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= 51.25868244179064</w:t>
      </w:r>
    </w:p>
    <w:p w14:paraId="79FDDC63" w14:textId="77777777" w:rsidR="00151633" w:rsidRPr="00151633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eature Importance Index for (Intercept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homeowner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+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* homeowner + homeowner * </w:t>
      </w:r>
      <w:proofErr w:type="spellStart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) </w:t>
      </w:r>
    </w:p>
    <w:p w14:paraId="181887C4" w14:textId="0C5A9627" w:rsidR="00151633" w:rsidRPr="00E52257" w:rsidRDefault="00151633" w:rsidP="00E522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51633">
        <w:rPr>
          <w:rFonts w:ascii="Courier New" w:eastAsia="Times New Roman" w:hAnsi="Courier New" w:cs="Courier New"/>
          <w:color w:val="000000"/>
          <w:sz w:val="21"/>
          <w:szCs w:val="21"/>
        </w:rPr>
        <w:t>= 15.38320494337081</w:t>
      </w:r>
    </w:p>
    <w:p w14:paraId="1128A331" w14:textId="77777777" w:rsidR="00F130F9" w:rsidRPr="00151633" w:rsidRDefault="00F130F9" w:rsidP="00151633">
      <w:pPr>
        <w:rPr>
          <w:rFonts w:asciiTheme="majorHAnsi" w:hAnsiTheme="majorHAnsi" w:cstheme="majorHAnsi"/>
          <w:b/>
          <w:bCs/>
        </w:rPr>
      </w:pPr>
    </w:p>
    <w:p w14:paraId="5F094413" w14:textId="1A2E0ECE" w:rsidR="00495D8D" w:rsidRDefault="00495D8D" w:rsidP="00EF3C98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10 points) For each of the sixteen possible value combinations of the three features, calculate the predicted probabilities for A = 0, 1, 2</w:t>
      </w:r>
      <w:r w:rsidR="0050296C" w:rsidRPr="00EE325B">
        <w:rPr>
          <w:rFonts w:asciiTheme="majorHAnsi" w:hAnsiTheme="majorHAnsi" w:cstheme="majorHAnsi"/>
          <w:b/>
          <w:bCs/>
        </w:rPr>
        <w:t xml:space="preserve"> based on the multinomial logistic model</w:t>
      </w:r>
      <w:r w:rsidRPr="00EE325B">
        <w:rPr>
          <w:rFonts w:asciiTheme="majorHAnsi" w:hAnsiTheme="majorHAnsi" w:cstheme="majorHAnsi"/>
          <w:b/>
          <w:bCs/>
        </w:rPr>
        <w:t>.  List your answers in a table with proper labelling.</w:t>
      </w:r>
    </w:p>
    <w:p w14:paraId="4864CF5B" w14:textId="38440484" w:rsidR="00A86E57" w:rsidRDefault="0098643A" w:rsidP="00A86E57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6822AC6F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proofErr w:type="spell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group_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size</w:t>
      </w:r>
      <w:proofErr w:type="spell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homeowner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proofErr w:type="spell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p_a_0     p_a_1     p_a_2</w:t>
      </w:r>
    </w:p>
    <w:p w14:paraId="153E08A7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0            1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259651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589175  0.151174</w:t>
      </w:r>
    </w:p>
    <w:p w14:paraId="07DE987B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            1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26009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592106  0.147802</w:t>
      </w:r>
    </w:p>
    <w:p w14:paraId="018C67CD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2            1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18360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82030  0.134368</w:t>
      </w:r>
    </w:p>
    <w:p w14:paraId="0276D108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3            1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154023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709918  0.136059</w:t>
      </w:r>
    </w:p>
    <w:p w14:paraId="233DE42B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4            2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221936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21105  0.156959</w:t>
      </w:r>
    </w:p>
    <w:p w14:paraId="186716CE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5            2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222321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24216  0.153463</w:t>
      </w:r>
    </w:p>
    <w:p w14:paraId="45E2AB79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6            2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202510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59773  0.137718</w:t>
      </w:r>
    </w:p>
    <w:p w14:paraId="23D91FDB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7            2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17055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89450  0.139999</w:t>
      </w:r>
    </w:p>
    <w:p w14:paraId="5BA7DD16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8            3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239570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04616  0.155814</w:t>
      </w:r>
    </w:p>
    <w:p w14:paraId="51D98E9A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9            3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23999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07660  0.152348</w:t>
      </w:r>
    </w:p>
    <w:p w14:paraId="22407C38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0           3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301140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531297  0.167563</w:t>
      </w:r>
    </w:p>
    <w:p w14:paraId="1EEA34C1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1           3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259017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567017  0.173966</w:t>
      </w:r>
    </w:p>
    <w:p w14:paraId="19F6A3BC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2           4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194485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69686  0.135829</w:t>
      </w:r>
    </w:p>
    <w:p w14:paraId="25F4320C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3           4          0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19469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672592  0.132716</w:t>
      </w:r>
    </w:p>
    <w:p w14:paraId="2430CC87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4           4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0  0.387719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484974  0.127306</w:t>
      </w:r>
    </w:p>
    <w:p w14:paraId="48B3C53A" w14:textId="6F3D727C" w:rsid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5           4          1               </w:t>
      </w:r>
      <w:proofErr w:type="gramStart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>1  0.339172</w:t>
      </w:r>
      <w:proofErr w:type="gramEnd"/>
      <w:r w:rsidRPr="005E2D2E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526404  0.134424</w:t>
      </w:r>
    </w:p>
    <w:p w14:paraId="432C3DA3" w14:textId="13457FA4" w:rsid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C3E7FDB" w14:textId="77777777" w:rsidR="005E2D2E" w:rsidRPr="005E2D2E" w:rsidRDefault="005E2D2E" w:rsidP="005E2D2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69AEEFE" w14:textId="1BAF6CC6" w:rsidR="00EF3C98" w:rsidRDefault="00EF3C98" w:rsidP="00EF3C98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>(</w:t>
      </w:r>
      <w:r w:rsidR="00495D8D" w:rsidRPr="00EE325B">
        <w:rPr>
          <w:rFonts w:asciiTheme="majorHAnsi" w:hAnsiTheme="majorHAnsi" w:cstheme="majorHAnsi"/>
          <w:b/>
          <w:bCs/>
        </w:rPr>
        <w:t>5</w:t>
      </w:r>
      <w:r w:rsidRPr="00EE325B">
        <w:rPr>
          <w:rFonts w:asciiTheme="majorHAnsi" w:hAnsiTheme="majorHAnsi" w:cstheme="majorHAnsi"/>
          <w:b/>
          <w:bCs/>
        </w:rPr>
        <w:t xml:space="preserve"> points) </w:t>
      </w:r>
      <w:r w:rsidR="00F130F9" w:rsidRPr="00EE325B">
        <w:rPr>
          <w:rFonts w:asciiTheme="majorHAnsi" w:hAnsiTheme="majorHAnsi" w:cstheme="majorHAnsi"/>
          <w:b/>
          <w:bCs/>
        </w:rPr>
        <w:t>Based on your model, w</w:t>
      </w:r>
      <w:r w:rsidR="008200A5" w:rsidRPr="00EE325B">
        <w:rPr>
          <w:rFonts w:asciiTheme="majorHAnsi" w:hAnsiTheme="majorHAnsi" w:cstheme="majorHAnsi"/>
          <w:b/>
          <w:bCs/>
        </w:rPr>
        <w:t xml:space="preserve">hat values of </w:t>
      </w: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="008200A5" w:rsidRPr="00EE325B">
        <w:rPr>
          <w:rFonts w:asciiTheme="majorHAnsi" w:hAnsiTheme="majorHAnsi" w:cstheme="majorHAnsi"/>
          <w:b/>
          <w:bCs/>
        </w:rPr>
        <w:t xml:space="preserve">, </w:t>
      </w:r>
      <w:r w:rsidRPr="00EE325B">
        <w:rPr>
          <w:rFonts w:asciiTheme="majorHAnsi" w:hAnsiTheme="majorHAnsi" w:cstheme="majorHAnsi"/>
          <w:b/>
          <w:bCs/>
        </w:rPr>
        <w:t>homeowner</w:t>
      </w:r>
      <w:r w:rsidR="008200A5" w:rsidRPr="00EE325B">
        <w:rPr>
          <w:rFonts w:asciiTheme="majorHAnsi" w:hAnsiTheme="majorHAnsi" w:cstheme="majorHAnsi"/>
          <w:b/>
          <w:bCs/>
        </w:rPr>
        <w:t>,</w:t>
      </w:r>
      <w:r w:rsidRPr="00EE325B">
        <w:rPr>
          <w:rFonts w:asciiTheme="majorHAnsi" w:hAnsiTheme="majorHAnsi" w:cstheme="majorHAnsi"/>
          <w:b/>
          <w:bCs/>
        </w:rPr>
        <w:t xml:space="preserve"> and </w:t>
      </w:r>
      <w:proofErr w:type="spellStart"/>
      <w:r w:rsidRPr="00EE325B">
        <w:rPr>
          <w:rFonts w:asciiTheme="majorHAnsi" w:hAnsiTheme="majorHAnsi" w:cstheme="majorHAnsi"/>
          <w:b/>
          <w:bCs/>
        </w:rPr>
        <w:t>married_couple</w:t>
      </w:r>
      <w:proofErr w:type="spellEnd"/>
      <w:r w:rsidR="00F130F9" w:rsidRPr="00EE325B">
        <w:rPr>
          <w:rFonts w:asciiTheme="majorHAnsi" w:hAnsiTheme="majorHAnsi" w:cstheme="majorHAnsi"/>
          <w:b/>
          <w:bCs/>
        </w:rPr>
        <w:t xml:space="preserve"> will maximize </w:t>
      </w:r>
      <w:r w:rsidR="002E2093" w:rsidRPr="00EE325B">
        <w:rPr>
          <w:rFonts w:asciiTheme="majorHAnsi" w:hAnsiTheme="majorHAnsi" w:cstheme="majorHAnsi"/>
          <w:b/>
          <w:bCs/>
        </w:rPr>
        <w:t>the odd</w:t>
      </w:r>
      <w:r w:rsidR="00417C4E" w:rsidRPr="00EE325B">
        <w:rPr>
          <w:rFonts w:asciiTheme="majorHAnsi" w:hAnsiTheme="majorHAnsi" w:cstheme="majorHAnsi"/>
          <w:b/>
          <w:bCs/>
        </w:rPr>
        <w:t>s</w:t>
      </w:r>
      <w:r w:rsidR="002E2093" w:rsidRPr="00EE325B">
        <w:rPr>
          <w:rFonts w:asciiTheme="majorHAnsi" w:hAnsiTheme="majorHAnsi" w:cstheme="majorHAnsi"/>
          <w:b/>
          <w:bCs/>
        </w:rPr>
        <w:t xml:space="preserve"> </w:t>
      </w:r>
      <w:r w:rsidR="00F130F9" w:rsidRPr="00EE325B">
        <w:rPr>
          <w:rFonts w:asciiTheme="majorHAnsi" w:hAnsiTheme="majorHAnsi" w:cstheme="majorHAnsi"/>
          <w:b/>
          <w:bCs/>
        </w:rPr>
        <w:t xml:space="preserve">value </w:t>
      </w:r>
      <w:r w:rsidR="002E2093" w:rsidRPr="00EE325B">
        <w:rPr>
          <w:rFonts w:asciiTheme="majorHAnsi" w:hAnsiTheme="majorHAnsi" w:cstheme="majorHAnsi"/>
          <w:b/>
          <w:bCs/>
        </w:rPr>
        <w:t>Prob(A=1)</w:t>
      </w:r>
      <w:r w:rsidR="00F130F9" w:rsidRPr="00EE325B">
        <w:rPr>
          <w:rFonts w:asciiTheme="majorHAnsi" w:hAnsiTheme="majorHAnsi" w:cstheme="majorHAnsi"/>
          <w:b/>
          <w:bCs/>
        </w:rPr>
        <w:t xml:space="preserve"> </w:t>
      </w:r>
      <w:r w:rsidR="002E2093" w:rsidRPr="00EE325B">
        <w:rPr>
          <w:rFonts w:asciiTheme="majorHAnsi" w:hAnsiTheme="majorHAnsi" w:cstheme="majorHAnsi"/>
          <w:b/>
          <w:bCs/>
        </w:rPr>
        <w:t>/</w:t>
      </w:r>
      <w:r w:rsidR="00F130F9" w:rsidRPr="00EE325B">
        <w:rPr>
          <w:rFonts w:asciiTheme="majorHAnsi" w:hAnsiTheme="majorHAnsi" w:cstheme="majorHAnsi"/>
          <w:b/>
          <w:bCs/>
        </w:rPr>
        <w:t xml:space="preserve"> </w:t>
      </w:r>
      <w:proofErr w:type="gramStart"/>
      <w:r w:rsidR="008200A5" w:rsidRPr="00EE325B">
        <w:rPr>
          <w:rFonts w:asciiTheme="majorHAnsi" w:hAnsiTheme="majorHAnsi" w:cstheme="majorHAnsi"/>
          <w:b/>
          <w:bCs/>
        </w:rPr>
        <w:t>Prob(</w:t>
      </w:r>
      <w:proofErr w:type="gramEnd"/>
      <w:r w:rsidR="008200A5" w:rsidRPr="00EE325B">
        <w:rPr>
          <w:rFonts w:asciiTheme="majorHAnsi" w:hAnsiTheme="majorHAnsi" w:cstheme="majorHAnsi"/>
          <w:b/>
          <w:bCs/>
        </w:rPr>
        <w:t xml:space="preserve">A = </w:t>
      </w:r>
      <w:r w:rsidR="002E2093" w:rsidRPr="00EE325B">
        <w:rPr>
          <w:rFonts w:asciiTheme="majorHAnsi" w:hAnsiTheme="majorHAnsi" w:cstheme="majorHAnsi"/>
          <w:b/>
          <w:bCs/>
        </w:rPr>
        <w:t>0</w:t>
      </w:r>
      <w:r w:rsidR="008200A5" w:rsidRPr="00EE325B">
        <w:rPr>
          <w:rFonts w:asciiTheme="majorHAnsi" w:hAnsiTheme="majorHAnsi" w:cstheme="majorHAnsi"/>
          <w:b/>
          <w:bCs/>
        </w:rPr>
        <w:t>)?  What is th</w:t>
      </w:r>
      <w:r w:rsidR="00F130F9" w:rsidRPr="00EE325B">
        <w:rPr>
          <w:rFonts w:asciiTheme="majorHAnsi" w:hAnsiTheme="majorHAnsi" w:cstheme="majorHAnsi"/>
          <w:b/>
          <w:bCs/>
        </w:rPr>
        <w:t>at</w:t>
      </w:r>
      <w:r w:rsidR="008200A5" w:rsidRPr="00EE325B">
        <w:rPr>
          <w:rFonts w:asciiTheme="majorHAnsi" w:hAnsiTheme="majorHAnsi" w:cstheme="majorHAnsi"/>
          <w:b/>
          <w:bCs/>
        </w:rPr>
        <w:t xml:space="preserve"> maximum </w:t>
      </w:r>
      <w:r w:rsidR="002E2093" w:rsidRPr="00EE325B">
        <w:rPr>
          <w:rFonts w:asciiTheme="majorHAnsi" w:hAnsiTheme="majorHAnsi" w:cstheme="majorHAnsi"/>
          <w:b/>
          <w:bCs/>
        </w:rPr>
        <w:t>odd</w:t>
      </w:r>
      <w:r w:rsidR="00F130F9" w:rsidRPr="00EE325B">
        <w:rPr>
          <w:rFonts w:asciiTheme="majorHAnsi" w:hAnsiTheme="majorHAnsi" w:cstheme="majorHAnsi"/>
          <w:b/>
          <w:bCs/>
        </w:rPr>
        <w:t xml:space="preserve"> value</w:t>
      </w:r>
      <w:r w:rsidR="008200A5" w:rsidRPr="00EE325B">
        <w:rPr>
          <w:rFonts w:asciiTheme="majorHAnsi" w:hAnsiTheme="majorHAnsi" w:cstheme="majorHAnsi"/>
          <w:b/>
          <w:bCs/>
        </w:rPr>
        <w:t>?</w:t>
      </w:r>
    </w:p>
    <w:p w14:paraId="33EC9C28" w14:textId="279E9908" w:rsidR="00E376F0" w:rsidRDefault="00E376F0" w:rsidP="00E376F0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26FF19EA" w14:textId="2F975A61" w:rsidR="00A86E57" w:rsidRPr="00A86E57" w:rsidRDefault="00A86E57" w:rsidP="00A86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A86E57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="00F421F7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86E57">
        <w:rPr>
          <w:rFonts w:ascii="Courier New" w:eastAsia="Times New Roman" w:hAnsi="Courier New" w:cs="Courier New"/>
          <w:color w:val="000000"/>
          <w:sz w:val="21"/>
          <w:szCs w:val="21"/>
        </w:rPr>
        <w:t>1</w:t>
      </w:r>
    </w:p>
    <w:p w14:paraId="2391E27A" w14:textId="34D12E28" w:rsidR="00A86E57" w:rsidRPr="00A86E57" w:rsidRDefault="00A86E57" w:rsidP="00A86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86E57">
        <w:rPr>
          <w:rFonts w:ascii="Courier New" w:eastAsia="Times New Roman" w:hAnsi="Courier New" w:cs="Courier New"/>
          <w:color w:val="000000"/>
          <w:sz w:val="21"/>
          <w:szCs w:val="21"/>
        </w:rPr>
        <w:t>homeowner</w:t>
      </w:r>
      <w:r w:rsidR="00F421F7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 w:rsidRPr="00A86E57">
        <w:rPr>
          <w:rFonts w:ascii="Courier New" w:eastAsia="Times New Roman" w:hAnsi="Courier New" w:cs="Courier New"/>
          <w:color w:val="000000"/>
          <w:sz w:val="21"/>
          <w:szCs w:val="21"/>
        </w:rPr>
        <w:t>1</w:t>
      </w:r>
    </w:p>
    <w:p w14:paraId="2EAA2C33" w14:textId="7856213B" w:rsidR="00A86E57" w:rsidRDefault="00A86E57" w:rsidP="00A86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A86E57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="00F421F7">
        <w:rPr>
          <w:rFonts w:ascii="Courier New" w:eastAsia="Times New Roman" w:hAnsi="Courier New" w:cs="Courier New"/>
          <w:color w:val="000000"/>
          <w:sz w:val="21"/>
          <w:szCs w:val="21"/>
        </w:rPr>
        <w:t>=1</w:t>
      </w:r>
    </w:p>
    <w:p w14:paraId="2E06EBB9" w14:textId="77777777" w:rsidR="00F421F7" w:rsidRPr="00A86E57" w:rsidRDefault="00F421F7" w:rsidP="00A86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550B994" w14:textId="49D8CD5A" w:rsidR="00A86E57" w:rsidRPr="00A86E57" w:rsidRDefault="00F421F7" w:rsidP="00A86E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Maximum value = </w:t>
      </w:r>
      <w:r w:rsidR="00A86E57" w:rsidRPr="00A86E57">
        <w:rPr>
          <w:rFonts w:ascii="Courier New" w:eastAsia="Times New Roman" w:hAnsi="Courier New" w:cs="Courier New"/>
          <w:color w:val="000000"/>
          <w:sz w:val="21"/>
          <w:szCs w:val="21"/>
        </w:rPr>
        <w:t>4.609169</w:t>
      </w:r>
    </w:p>
    <w:p w14:paraId="30CF83DB" w14:textId="77777777" w:rsidR="00EF3C98" w:rsidRPr="00E376F0" w:rsidRDefault="00EF3C98" w:rsidP="00E376F0">
      <w:pPr>
        <w:rPr>
          <w:rFonts w:asciiTheme="majorHAnsi" w:hAnsiTheme="majorHAnsi" w:cstheme="majorHAnsi"/>
          <w:b/>
          <w:bCs/>
        </w:rPr>
      </w:pPr>
    </w:p>
    <w:p w14:paraId="2402380F" w14:textId="2DB756E9" w:rsidR="00857AC0" w:rsidRDefault="00857AC0" w:rsidP="00857AC0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lastRenderedPageBreak/>
        <w:t xml:space="preserve">(5 points) </w:t>
      </w:r>
      <w:r w:rsidR="00417C4E" w:rsidRPr="00EE325B">
        <w:rPr>
          <w:rFonts w:asciiTheme="majorHAnsi" w:hAnsiTheme="majorHAnsi" w:cstheme="majorHAnsi"/>
          <w:b/>
          <w:bCs/>
        </w:rPr>
        <w:t>Based on your model</w:t>
      </w:r>
      <w:r w:rsidRPr="00EE325B">
        <w:rPr>
          <w:rFonts w:asciiTheme="majorHAnsi" w:hAnsiTheme="majorHAnsi" w:cstheme="majorHAnsi"/>
          <w:b/>
          <w:bCs/>
        </w:rPr>
        <w:t xml:space="preserve">, what is the odds ratio for </w:t>
      </w: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Pr="00EE325B">
        <w:rPr>
          <w:rFonts w:asciiTheme="majorHAnsi" w:hAnsiTheme="majorHAnsi" w:cstheme="majorHAnsi"/>
          <w:b/>
          <w:bCs/>
        </w:rPr>
        <w:t xml:space="preserve"> = </w:t>
      </w:r>
      <w:r w:rsidR="00C30A2C" w:rsidRPr="00EE325B">
        <w:rPr>
          <w:rFonts w:asciiTheme="majorHAnsi" w:hAnsiTheme="majorHAnsi" w:cstheme="majorHAnsi"/>
          <w:b/>
          <w:bCs/>
        </w:rPr>
        <w:t>3</w:t>
      </w:r>
      <w:r w:rsidRPr="00EE325B">
        <w:rPr>
          <w:rFonts w:asciiTheme="majorHAnsi" w:hAnsiTheme="majorHAnsi" w:cstheme="majorHAnsi"/>
          <w:b/>
          <w:bCs/>
        </w:rPr>
        <w:t xml:space="preserve"> versus </w:t>
      </w: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Pr="00EE325B">
        <w:rPr>
          <w:rFonts w:asciiTheme="majorHAnsi" w:hAnsiTheme="majorHAnsi" w:cstheme="majorHAnsi"/>
          <w:b/>
          <w:bCs/>
        </w:rPr>
        <w:t xml:space="preserve"> = 1, and A = </w:t>
      </w:r>
      <w:r w:rsidR="0000521D" w:rsidRPr="00EE325B">
        <w:rPr>
          <w:rFonts w:asciiTheme="majorHAnsi" w:hAnsiTheme="majorHAnsi" w:cstheme="majorHAnsi"/>
          <w:b/>
          <w:bCs/>
        </w:rPr>
        <w:t>2</w:t>
      </w:r>
      <w:r w:rsidRPr="00EE325B">
        <w:rPr>
          <w:rFonts w:asciiTheme="majorHAnsi" w:hAnsiTheme="majorHAnsi" w:cstheme="majorHAnsi"/>
          <w:b/>
          <w:bCs/>
        </w:rPr>
        <w:t xml:space="preserve"> versus A = 0?  Mathematically, the odds ratio is (Prob(A=</w:t>
      </w:r>
      <w:r w:rsidR="0000521D" w:rsidRPr="00EE325B">
        <w:rPr>
          <w:rFonts w:asciiTheme="majorHAnsi" w:hAnsiTheme="majorHAnsi" w:cstheme="majorHAnsi"/>
          <w:b/>
          <w:bCs/>
        </w:rPr>
        <w:t>2</w:t>
      </w:r>
      <w:r w:rsidRPr="00EE325B">
        <w:rPr>
          <w:rFonts w:asciiTheme="majorHAnsi" w:hAnsiTheme="majorHAnsi" w:cstheme="majorHAnsi"/>
          <w:b/>
          <w:bCs/>
        </w:rPr>
        <w:t xml:space="preserve">)/Prob(A=0) | </w:t>
      </w: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Pr="00EE325B">
        <w:rPr>
          <w:rFonts w:asciiTheme="majorHAnsi" w:hAnsiTheme="majorHAnsi" w:cstheme="majorHAnsi"/>
          <w:b/>
          <w:bCs/>
        </w:rPr>
        <w:t xml:space="preserve"> = </w:t>
      </w:r>
      <w:r w:rsidR="00C30A2C" w:rsidRPr="00EE325B">
        <w:rPr>
          <w:rFonts w:asciiTheme="majorHAnsi" w:hAnsiTheme="majorHAnsi" w:cstheme="majorHAnsi"/>
          <w:b/>
          <w:bCs/>
        </w:rPr>
        <w:t>3</w:t>
      </w:r>
      <w:r w:rsidRPr="00EE325B">
        <w:rPr>
          <w:rFonts w:asciiTheme="majorHAnsi" w:hAnsiTheme="majorHAnsi" w:cstheme="majorHAnsi"/>
          <w:b/>
          <w:bCs/>
        </w:rPr>
        <w:t>) / ((Prob(A=</w:t>
      </w:r>
      <w:r w:rsidR="0000521D" w:rsidRPr="00EE325B">
        <w:rPr>
          <w:rFonts w:asciiTheme="majorHAnsi" w:hAnsiTheme="majorHAnsi" w:cstheme="majorHAnsi"/>
          <w:b/>
          <w:bCs/>
        </w:rPr>
        <w:t>2</w:t>
      </w:r>
      <w:r w:rsidRPr="00EE325B">
        <w:rPr>
          <w:rFonts w:asciiTheme="majorHAnsi" w:hAnsiTheme="majorHAnsi" w:cstheme="majorHAnsi"/>
          <w:b/>
          <w:bCs/>
        </w:rPr>
        <w:t xml:space="preserve">)/Prob(A=0) | </w:t>
      </w:r>
      <w:proofErr w:type="spellStart"/>
      <w:r w:rsidRPr="00EE325B">
        <w:rPr>
          <w:rFonts w:asciiTheme="majorHAnsi" w:hAnsiTheme="majorHAnsi" w:cstheme="majorHAnsi"/>
          <w:b/>
          <w:bCs/>
        </w:rPr>
        <w:t>group_size</w:t>
      </w:r>
      <w:proofErr w:type="spellEnd"/>
      <w:r w:rsidRPr="00EE325B">
        <w:rPr>
          <w:rFonts w:asciiTheme="majorHAnsi" w:hAnsiTheme="majorHAnsi" w:cstheme="majorHAnsi"/>
          <w:b/>
          <w:bCs/>
        </w:rPr>
        <w:t xml:space="preserve"> = 1).</w:t>
      </w:r>
    </w:p>
    <w:p w14:paraId="76B06439" w14:textId="1D4AC2F3" w:rsidR="000749FA" w:rsidRDefault="000749FA" w:rsidP="000749FA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6B2CEBB2" w14:textId="77777777" w:rsidR="00F548A5" w:rsidRDefault="00F548A5" w:rsidP="00F548A5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222222"/>
        </w:rPr>
      </w:pPr>
      <w:r>
        <w:rPr>
          <w:rFonts w:ascii="Calibri" w:eastAsia="Times New Roman" w:hAnsi="Calibri" w:cs="Calibri"/>
          <w:color w:val="222222"/>
        </w:rPr>
        <w:t xml:space="preserve">= </w:t>
      </w:r>
      <w:proofErr w:type="gramStart"/>
      <w:r w:rsidR="00BF688E">
        <w:rPr>
          <w:rFonts w:ascii="Calibri" w:eastAsia="Times New Roman" w:hAnsi="Calibri" w:cs="Calibri"/>
          <w:color w:val="222222"/>
        </w:rPr>
        <w:t>l</w:t>
      </w:r>
      <w:r w:rsidR="00F421F7" w:rsidRPr="00F421F7">
        <w:rPr>
          <w:rFonts w:ascii="Calibri" w:eastAsia="Times New Roman" w:hAnsi="Calibri" w:cs="Calibri"/>
          <w:color w:val="222222"/>
        </w:rPr>
        <w:t>oge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(</w:t>
      </w:r>
      <w:proofErr w:type="gramEnd"/>
      <w:r w:rsidR="00BF688E">
        <w:rPr>
          <w:rFonts w:ascii="Calibri" w:eastAsia="Times New Roman" w:hAnsi="Calibri" w:cs="Calibri"/>
          <w:color w:val="222222"/>
        </w:rPr>
        <w:t xml:space="preserve"> p</w:t>
      </w:r>
      <w:r w:rsidR="00F421F7" w:rsidRPr="00F421F7">
        <w:rPr>
          <w:rFonts w:ascii="Calibri" w:eastAsia="Times New Roman" w:hAnsi="Calibri" w:cs="Calibri"/>
          <w:color w:val="222222"/>
        </w:rPr>
        <w:t>rob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A=2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)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/</w:t>
      </w:r>
      <w:r w:rsidR="00BF688E">
        <w:rPr>
          <w:rFonts w:ascii="Calibri" w:eastAsia="Times New Roman" w:hAnsi="Calibri" w:cs="Calibri"/>
          <w:color w:val="222222"/>
        </w:rPr>
        <w:t xml:space="preserve"> p</w:t>
      </w:r>
      <w:r w:rsidR="00F421F7" w:rsidRPr="00F421F7">
        <w:rPr>
          <w:rFonts w:ascii="Calibri" w:eastAsia="Times New Roman" w:hAnsi="Calibri" w:cs="Calibri"/>
          <w:color w:val="222222"/>
        </w:rPr>
        <w:t>rob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A=0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 xml:space="preserve">) | </w:t>
      </w:r>
      <w:proofErr w:type="spellStart"/>
      <w:r w:rsidR="00F421F7" w:rsidRPr="00F421F7">
        <w:rPr>
          <w:rFonts w:ascii="Calibri" w:eastAsia="Times New Roman" w:hAnsi="Calibri" w:cs="Calibri"/>
          <w:color w:val="222222"/>
        </w:rPr>
        <w:t>group_size</w:t>
      </w:r>
      <w:proofErr w:type="spellEnd"/>
      <w:r w:rsidR="00F421F7" w:rsidRPr="00F421F7">
        <w:rPr>
          <w:rFonts w:ascii="Calibri" w:eastAsia="Times New Roman" w:hAnsi="Calibri" w:cs="Calibri"/>
          <w:color w:val="222222"/>
        </w:rPr>
        <w:t>=3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) ) - loge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(</w:t>
      </w:r>
      <w:r w:rsidR="00BF688E">
        <w:rPr>
          <w:rFonts w:ascii="Calibri" w:eastAsia="Times New Roman" w:hAnsi="Calibri" w:cs="Calibri"/>
          <w:color w:val="222222"/>
        </w:rPr>
        <w:t xml:space="preserve"> p</w:t>
      </w:r>
      <w:r w:rsidR="00F421F7" w:rsidRPr="00F421F7">
        <w:rPr>
          <w:rFonts w:ascii="Calibri" w:eastAsia="Times New Roman" w:hAnsi="Calibri" w:cs="Calibri"/>
          <w:color w:val="222222"/>
        </w:rPr>
        <w:t>rob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A=2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)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/</w:t>
      </w:r>
      <w:r w:rsidR="00BF688E">
        <w:rPr>
          <w:rFonts w:ascii="Calibri" w:eastAsia="Times New Roman" w:hAnsi="Calibri" w:cs="Calibri"/>
          <w:color w:val="222222"/>
        </w:rPr>
        <w:t xml:space="preserve"> p</w:t>
      </w:r>
      <w:r w:rsidR="00F421F7" w:rsidRPr="00F421F7">
        <w:rPr>
          <w:rFonts w:ascii="Calibri" w:eastAsia="Times New Roman" w:hAnsi="Calibri" w:cs="Calibri"/>
          <w:color w:val="222222"/>
        </w:rPr>
        <w:t>rob(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A=0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 xml:space="preserve">) | </w:t>
      </w:r>
      <w:proofErr w:type="spellStart"/>
      <w:r w:rsidR="00F421F7" w:rsidRPr="00F421F7">
        <w:rPr>
          <w:rFonts w:ascii="Calibri" w:eastAsia="Times New Roman" w:hAnsi="Calibri" w:cs="Calibri"/>
          <w:color w:val="222222"/>
        </w:rPr>
        <w:t>group_size</w:t>
      </w:r>
      <w:proofErr w:type="spellEnd"/>
      <w:r w:rsidR="00F421F7" w:rsidRPr="00F421F7">
        <w:rPr>
          <w:rFonts w:ascii="Calibri" w:eastAsia="Times New Roman" w:hAnsi="Calibri" w:cs="Calibri"/>
          <w:color w:val="222222"/>
        </w:rPr>
        <w:t>=1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)</w:t>
      </w:r>
      <w:r w:rsidR="00BF688E">
        <w:rPr>
          <w:rFonts w:ascii="Calibri" w:eastAsia="Times New Roman" w:hAnsi="Calibri" w:cs="Calibri"/>
          <w:color w:val="222222"/>
        </w:rPr>
        <w:t xml:space="preserve"> </w:t>
      </w:r>
      <w:r w:rsidR="00F421F7" w:rsidRPr="00F421F7">
        <w:rPr>
          <w:rFonts w:ascii="Calibri" w:eastAsia="Times New Roman" w:hAnsi="Calibri" w:cs="Calibri"/>
          <w:color w:val="222222"/>
        </w:rPr>
        <w:t>)</w:t>
      </w:r>
    </w:p>
    <w:p w14:paraId="6488C1B3" w14:textId="77777777" w:rsidR="00F548A5" w:rsidRDefault="00F421F7" w:rsidP="00F548A5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222222"/>
        </w:rPr>
      </w:pPr>
      <w:r w:rsidRPr="00F421F7">
        <w:rPr>
          <w:rFonts w:ascii="Calibri" w:eastAsia="Times New Roman" w:hAnsi="Calibri" w:cs="Calibri"/>
          <w:color w:val="222222"/>
        </w:rPr>
        <w:t xml:space="preserve">= </w:t>
      </w:r>
      <w:r w:rsidR="00BB4B30">
        <w:rPr>
          <w:rFonts w:ascii="Calibri" w:eastAsia="Times New Roman" w:hAnsi="Calibri" w:cs="Calibri"/>
          <w:color w:val="222222"/>
        </w:rPr>
        <w:t>p</w:t>
      </w:r>
      <w:r w:rsidRPr="00F421F7">
        <w:rPr>
          <w:rFonts w:ascii="Calibri" w:eastAsia="Times New Roman" w:hAnsi="Calibri" w:cs="Calibri"/>
          <w:color w:val="222222"/>
        </w:rPr>
        <w:t xml:space="preserve">arameter of </w:t>
      </w:r>
      <w:proofErr w:type="gramStart"/>
      <w:r w:rsidRPr="00F421F7">
        <w:rPr>
          <w:rFonts w:ascii="Calibri" w:eastAsia="Times New Roman" w:hAnsi="Calibri" w:cs="Calibri"/>
          <w:color w:val="222222"/>
        </w:rPr>
        <w:t>(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F421F7">
        <w:rPr>
          <w:rFonts w:ascii="Calibri" w:eastAsia="Times New Roman" w:hAnsi="Calibri" w:cs="Calibri"/>
          <w:color w:val="222222"/>
        </w:rPr>
        <w:t>group</w:t>
      </w:r>
      <w:proofErr w:type="gramEnd"/>
      <w:r w:rsidRPr="00F421F7">
        <w:rPr>
          <w:rFonts w:ascii="Calibri" w:eastAsia="Times New Roman" w:hAnsi="Calibri" w:cs="Calibri"/>
          <w:color w:val="222222"/>
        </w:rPr>
        <w:t>_size</w:t>
      </w:r>
      <w:proofErr w:type="spellEnd"/>
      <w:r w:rsidRPr="00F421F7">
        <w:rPr>
          <w:rFonts w:ascii="Calibri" w:eastAsia="Times New Roman" w:hAnsi="Calibri" w:cs="Calibri"/>
          <w:color w:val="222222"/>
        </w:rPr>
        <w:t xml:space="preserve"> = 3 | A=2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r w:rsidRPr="00F421F7">
        <w:rPr>
          <w:rFonts w:ascii="Calibri" w:eastAsia="Times New Roman" w:hAnsi="Calibri" w:cs="Calibri"/>
          <w:color w:val="222222"/>
        </w:rPr>
        <w:t xml:space="preserve">) – </w:t>
      </w:r>
      <w:r w:rsidR="00BB4B30">
        <w:rPr>
          <w:rFonts w:ascii="Calibri" w:eastAsia="Times New Roman" w:hAnsi="Calibri" w:cs="Calibri"/>
          <w:color w:val="222222"/>
        </w:rPr>
        <w:t>p</w:t>
      </w:r>
      <w:r w:rsidRPr="00F421F7">
        <w:rPr>
          <w:rFonts w:ascii="Calibri" w:eastAsia="Times New Roman" w:hAnsi="Calibri" w:cs="Calibri"/>
          <w:color w:val="222222"/>
        </w:rPr>
        <w:t>arameter of (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proofErr w:type="spellStart"/>
      <w:r w:rsidRPr="00F421F7">
        <w:rPr>
          <w:rFonts w:ascii="Calibri" w:eastAsia="Times New Roman" w:hAnsi="Calibri" w:cs="Calibri"/>
          <w:color w:val="222222"/>
        </w:rPr>
        <w:t>group_size</w:t>
      </w:r>
      <w:proofErr w:type="spellEnd"/>
      <w:r w:rsidRPr="00F421F7">
        <w:rPr>
          <w:rFonts w:ascii="Calibri" w:eastAsia="Times New Roman" w:hAnsi="Calibri" w:cs="Calibri"/>
          <w:color w:val="222222"/>
        </w:rPr>
        <w:t xml:space="preserve"> = 1 | A=2</w:t>
      </w:r>
      <w:r w:rsidR="00BB4B30">
        <w:rPr>
          <w:rFonts w:ascii="Calibri" w:eastAsia="Times New Roman" w:hAnsi="Calibri" w:cs="Calibri"/>
          <w:color w:val="222222"/>
        </w:rPr>
        <w:t xml:space="preserve"> </w:t>
      </w:r>
      <w:r w:rsidRPr="00F421F7">
        <w:rPr>
          <w:rFonts w:ascii="Calibri" w:eastAsia="Times New Roman" w:hAnsi="Calibri" w:cs="Calibri"/>
          <w:color w:val="222222"/>
        </w:rPr>
        <w:t>)</w:t>
      </w:r>
    </w:p>
    <w:p w14:paraId="3DD92A7B" w14:textId="77777777" w:rsidR="00F548A5" w:rsidRDefault="00F421F7" w:rsidP="00F548A5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000000"/>
        </w:rPr>
      </w:pPr>
      <w:r w:rsidRPr="00F421F7">
        <w:rPr>
          <w:rFonts w:ascii="Calibri" w:eastAsia="Times New Roman" w:hAnsi="Calibri" w:cs="Calibri"/>
          <w:color w:val="000000"/>
        </w:rPr>
        <w:t>= 0.527471 - 0.80149</w:t>
      </w:r>
    </w:p>
    <w:p w14:paraId="7688E032" w14:textId="77777777" w:rsidR="00F548A5" w:rsidRDefault="00F421F7" w:rsidP="00F548A5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222222"/>
        </w:rPr>
      </w:pPr>
      <w:r w:rsidRPr="00F421F7">
        <w:rPr>
          <w:rFonts w:ascii="Calibri" w:eastAsia="Times New Roman" w:hAnsi="Calibri" w:cs="Calibri"/>
          <w:color w:val="000000"/>
        </w:rPr>
        <w:t>= -0.274022</w:t>
      </w:r>
    </w:p>
    <w:p w14:paraId="00A8952F" w14:textId="77777777" w:rsidR="00F548A5" w:rsidRDefault="00F421F7" w:rsidP="00F548A5">
      <w:pPr>
        <w:shd w:val="clear" w:color="auto" w:fill="FFFFFF"/>
        <w:spacing w:after="0" w:line="235" w:lineRule="atLeast"/>
        <w:ind w:left="720"/>
        <w:rPr>
          <w:rFonts w:ascii="Calibri" w:hAnsi="Calibri" w:cs="Calibri"/>
          <w:color w:val="000000"/>
        </w:rPr>
      </w:pPr>
      <w:r>
        <w:rPr>
          <w:color w:val="222222"/>
        </w:rPr>
        <w:t xml:space="preserve">= </w:t>
      </w:r>
      <w:r w:rsidRPr="00F421F7">
        <w:rPr>
          <w:rFonts w:ascii="Calibri" w:hAnsi="Calibri" w:cs="Calibri"/>
          <w:color w:val="000000"/>
        </w:rPr>
        <w:t>exp</w:t>
      </w:r>
      <w:r w:rsidR="00BB4B30">
        <w:rPr>
          <w:rFonts w:ascii="Calibri" w:hAnsi="Calibri" w:cs="Calibri"/>
          <w:color w:val="000000"/>
        </w:rPr>
        <w:t xml:space="preserve"> </w:t>
      </w:r>
      <w:r w:rsidRPr="00F421F7">
        <w:rPr>
          <w:rFonts w:ascii="Calibri" w:hAnsi="Calibri" w:cs="Calibri"/>
          <w:color w:val="000000"/>
        </w:rPr>
        <w:t xml:space="preserve">(-0.274022) </w:t>
      </w:r>
    </w:p>
    <w:p w14:paraId="44827EC3" w14:textId="432F1795" w:rsidR="00F421F7" w:rsidRPr="00F548A5" w:rsidRDefault="00F421F7" w:rsidP="00F548A5">
      <w:pPr>
        <w:shd w:val="clear" w:color="auto" w:fill="FFFFFF"/>
        <w:spacing w:after="0" w:line="235" w:lineRule="atLeast"/>
        <w:ind w:left="720"/>
        <w:rPr>
          <w:rFonts w:ascii="Calibri" w:eastAsia="Times New Roman" w:hAnsi="Calibri" w:cs="Calibri"/>
          <w:color w:val="222222"/>
        </w:rPr>
      </w:pPr>
      <w:r w:rsidRPr="00F421F7">
        <w:rPr>
          <w:rFonts w:ascii="Calibri" w:hAnsi="Calibri" w:cs="Calibri"/>
          <w:color w:val="000000"/>
        </w:rPr>
        <w:t>= 0.76031534813</w:t>
      </w:r>
    </w:p>
    <w:p w14:paraId="7579A628" w14:textId="117FB0B8" w:rsidR="00F421F7" w:rsidRPr="00F421F7" w:rsidRDefault="00F421F7" w:rsidP="00F421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222222"/>
          <w:sz w:val="20"/>
          <w:szCs w:val="20"/>
        </w:rPr>
      </w:pPr>
    </w:p>
    <w:p w14:paraId="5CC4E80C" w14:textId="645181CA" w:rsidR="00C527E9" w:rsidRDefault="00C527E9" w:rsidP="00C527E9">
      <w:pPr>
        <w:pStyle w:val="ListParagraph"/>
        <w:numPr>
          <w:ilvl w:val="0"/>
          <w:numId w:val="31"/>
        </w:numPr>
        <w:rPr>
          <w:rFonts w:asciiTheme="majorHAnsi" w:hAnsiTheme="majorHAnsi" w:cstheme="majorHAnsi"/>
          <w:b/>
          <w:bCs/>
        </w:rPr>
      </w:pPr>
      <w:r w:rsidRPr="00EE325B">
        <w:rPr>
          <w:rFonts w:asciiTheme="majorHAnsi" w:hAnsiTheme="majorHAnsi" w:cstheme="majorHAnsi"/>
          <w:b/>
          <w:bCs/>
        </w:rPr>
        <w:t xml:space="preserve">(5 points) </w:t>
      </w:r>
      <w:r w:rsidR="00417C4E" w:rsidRPr="00EE325B">
        <w:rPr>
          <w:rFonts w:asciiTheme="majorHAnsi" w:hAnsiTheme="majorHAnsi" w:cstheme="majorHAnsi"/>
          <w:b/>
          <w:bCs/>
        </w:rPr>
        <w:t>Based on your</w:t>
      </w:r>
      <w:r w:rsidRPr="00EE325B">
        <w:rPr>
          <w:rFonts w:asciiTheme="majorHAnsi" w:hAnsiTheme="majorHAnsi" w:cstheme="majorHAnsi"/>
          <w:b/>
          <w:bCs/>
        </w:rPr>
        <w:t xml:space="preserve"> model, what is the odds ratio for </w:t>
      </w:r>
      <w:r w:rsidR="00E30EEA" w:rsidRPr="00EE325B">
        <w:rPr>
          <w:rFonts w:asciiTheme="majorHAnsi" w:hAnsiTheme="majorHAnsi" w:cstheme="majorHAnsi"/>
          <w:b/>
          <w:bCs/>
        </w:rPr>
        <w:t>homeowner</w:t>
      </w:r>
      <w:r w:rsidRPr="00EE325B">
        <w:rPr>
          <w:rFonts w:asciiTheme="majorHAnsi" w:hAnsiTheme="majorHAnsi" w:cstheme="majorHAnsi"/>
          <w:b/>
          <w:bCs/>
        </w:rPr>
        <w:t xml:space="preserve"> = </w:t>
      </w:r>
      <w:r w:rsidR="003B39AA" w:rsidRPr="00EE325B">
        <w:rPr>
          <w:rFonts w:asciiTheme="majorHAnsi" w:hAnsiTheme="majorHAnsi" w:cstheme="majorHAnsi"/>
          <w:b/>
          <w:bCs/>
        </w:rPr>
        <w:t>1</w:t>
      </w:r>
      <w:r w:rsidRPr="00EE325B">
        <w:rPr>
          <w:rFonts w:asciiTheme="majorHAnsi" w:hAnsiTheme="majorHAnsi" w:cstheme="majorHAnsi"/>
          <w:b/>
          <w:bCs/>
        </w:rPr>
        <w:t xml:space="preserve"> versus </w:t>
      </w:r>
      <w:r w:rsidR="00E30EEA" w:rsidRPr="00EE325B">
        <w:rPr>
          <w:rFonts w:asciiTheme="majorHAnsi" w:hAnsiTheme="majorHAnsi" w:cstheme="majorHAnsi"/>
          <w:b/>
          <w:bCs/>
        </w:rPr>
        <w:t xml:space="preserve">homeowner </w:t>
      </w:r>
      <w:r w:rsidRPr="00EE325B">
        <w:rPr>
          <w:rFonts w:asciiTheme="majorHAnsi" w:hAnsiTheme="majorHAnsi" w:cstheme="majorHAnsi"/>
          <w:b/>
          <w:bCs/>
        </w:rPr>
        <w:t xml:space="preserve">= </w:t>
      </w:r>
      <w:r w:rsidR="00E30EEA" w:rsidRPr="00EE325B">
        <w:rPr>
          <w:rFonts w:asciiTheme="majorHAnsi" w:hAnsiTheme="majorHAnsi" w:cstheme="majorHAnsi"/>
          <w:b/>
          <w:bCs/>
        </w:rPr>
        <w:t>0</w:t>
      </w:r>
      <w:r w:rsidRPr="00EE325B">
        <w:rPr>
          <w:rFonts w:asciiTheme="majorHAnsi" w:hAnsiTheme="majorHAnsi" w:cstheme="majorHAnsi"/>
          <w:b/>
          <w:bCs/>
        </w:rPr>
        <w:t xml:space="preserve">, and A = </w:t>
      </w:r>
      <w:r w:rsidR="00056A08" w:rsidRPr="00EE325B">
        <w:rPr>
          <w:rFonts w:asciiTheme="majorHAnsi" w:hAnsiTheme="majorHAnsi" w:cstheme="majorHAnsi"/>
          <w:b/>
          <w:bCs/>
        </w:rPr>
        <w:t>0</w:t>
      </w:r>
      <w:r w:rsidRPr="00EE325B">
        <w:rPr>
          <w:rFonts w:asciiTheme="majorHAnsi" w:hAnsiTheme="majorHAnsi" w:cstheme="majorHAnsi"/>
          <w:b/>
          <w:bCs/>
        </w:rPr>
        <w:t xml:space="preserve"> versus A = </w:t>
      </w:r>
      <w:r w:rsidR="00056A08" w:rsidRPr="00EE325B">
        <w:rPr>
          <w:rFonts w:asciiTheme="majorHAnsi" w:hAnsiTheme="majorHAnsi" w:cstheme="majorHAnsi"/>
          <w:b/>
          <w:bCs/>
        </w:rPr>
        <w:t>1</w:t>
      </w:r>
      <w:r w:rsidRPr="00EE325B">
        <w:rPr>
          <w:rFonts w:asciiTheme="majorHAnsi" w:hAnsiTheme="majorHAnsi" w:cstheme="majorHAnsi"/>
          <w:b/>
          <w:bCs/>
        </w:rPr>
        <w:t>?  Mathematically, the odds ratio is (Prob(A=</w:t>
      </w:r>
      <w:r w:rsidR="00056A08" w:rsidRPr="00EE325B">
        <w:rPr>
          <w:rFonts w:asciiTheme="majorHAnsi" w:hAnsiTheme="majorHAnsi" w:cstheme="majorHAnsi"/>
          <w:b/>
          <w:bCs/>
        </w:rPr>
        <w:t>0</w:t>
      </w:r>
      <w:r w:rsidRPr="00EE325B">
        <w:rPr>
          <w:rFonts w:asciiTheme="majorHAnsi" w:hAnsiTheme="majorHAnsi" w:cstheme="majorHAnsi"/>
          <w:b/>
          <w:bCs/>
        </w:rPr>
        <w:t>)/Prob(A=</w:t>
      </w:r>
      <w:r w:rsidR="00056A08" w:rsidRPr="00EE325B">
        <w:rPr>
          <w:rFonts w:asciiTheme="majorHAnsi" w:hAnsiTheme="majorHAnsi" w:cstheme="majorHAnsi"/>
          <w:b/>
          <w:bCs/>
        </w:rPr>
        <w:t>1</w:t>
      </w:r>
      <w:r w:rsidRPr="00EE325B">
        <w:rPr>
          <w:rFonts w:asciiTheme="majorHAnsi" w:hAnsiTheme="majorHAnsi" w:cstheme="majorHAnsi"/>
          <w:b/>
          <w:bCs/>
        </w:rPr>
        <w:t xml:space="preserve">) | </w:t>
      </w:r>
      <w:r w:rsidR="00E30EEA" w:rsidRPr="00EE325B">
        <w:rPr>
          <w:rFonts w:asciiTheme="majorHAnsi" w:hAnsiTheme="majorHAnsi" w:cstheme="majorHAnsi"/>
          <w:b/>
          <w:bCs/>
        </w:rPr>
        <w:t>homeowner = 1</w:t>
      </w:r>
      <w:r w:rsidRPr="00EE325B">
        <w:rPr>
          <w:rFonts w:asciiTheme="majorHAnsi" w:hAnsiTheme="majorHAnsi" w:cstheme="majorHAnsi"/>
          <w:b/>
          <w:bCs/>
        </w:rPr>
        <w:t>) / ((Prob(A=</w:t>
      </w:r>
      <w:r w:rsidR="00056A08" w:rsidRPr="00EE325B">
        <w:rPr>
          <w:rFonts w:asciiTheme="majorHAnsi" w:hAnsiTheme="majorHAnsi" w:cstheme="majorHAnsi"/>
          <w:b/>
          <w:bCs/>
        </w:rPr>
        <w:t>0</w:t>
      </w:r>
      <w:r w:rsidRPr="00EE325B">
        <w:rPr>
          <w:rFonts w:asciiTheme="majorHAnsi" w:hAnsiTheme="majorHAnsi" w:cstheme="majorHAnsi"/>
          <w:b/>
          <w:bCs/>
        </w:rPr>
        <w:t>)/Prob(A=</w:t>
      </w:r>
      <w:r w:rsidR="00056A08" w:rsidRPr="00EE325B">
        <w:rPr>
          <w:rFonts w:asciiTheme="majorHAnsi" w:hAnsiTheme="majorHAnsi" w:cstheme="majorHAnsi"/>
          <w:b/>
          <w:bCs/>
        </w:rPr>
        <w:t>1</w:t>
      </w:r>
      <w:r w:rsidRPr="00EE325B">
        <w:rPr>
          <w:rFonts w:asciiTheme="majorHAnsi" w:hAnsiTheme="majorHAnsi" w:cstheme="majorHAnsi"/>
          <w:b/>
          <w:bCs/>
        </w:rPr>
        <w:t xml:space="preserve">) | </w:t>
      </w:r>
      <w:r w:rsidR="00E30EEA" w:rsidRPr="00EE325B">
        <w:rPr>
          <w:rFonts w:asciiTheme="majorHAnsi" w:hAnsiTheme="majorHAnsi" w:cstheme="majorHAnsi"/>
          <w:b/>
          <w:bCs/>
        </w:rPr>
        <w:t>homeowner = 0</w:t>
      </w:r>
      <w:r w:rsidRPr="00EE325B">
        <w:rPr>
          <w:rFonts w:asciiTheme="majorHAnsi" w:hAnsiTheme="majorHAnsi" w:cstheme="majorHAnsi"/>
          <w:b/>
          <w:bCs/>
        </w:rPr>
        <w:t>).</w:t>
      </w:r>
    </w:p>
    <w:p w14:paraId="6FE783A2" w14:textId="77777777" w:rsidR="00B308E7" w:rsidRDefault="00D30D99" w:rsidP="00B308E7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  <w:r w:rsidR="00F421F7" w:rsidRPr="00F421F7">
        <w:rPr>
          <w:rFonts w:ascii="Calibri" w:eastAsia="Times New Roman" w:hAnsi="Calibri" w:cs="Calibri"/>
          <w:color w:val="222222"/>
        </w:rPr>
        <w:t> </w:t>
      </w:r>
    </w:p>
    <w:p w14:paraId="364D3FFE" w14:textId="77777777" w:rsidR="00B308E7" w:rsidRDefault="00B308E7" w:rsidP="00B308E7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="Calibri" w:eastAsia="Times New Roman" w:hAnsi="Calibri" w:cs="Calibri"/>
          <w:color w:val="000000"/>
        </w:rPr>
        <w:t xml:space="preserve">= </w:t>
      </w:r>
      <w:proofErr w:type="gramStart"/>
      <w:r w:rsidR="00F421F7" w:rsidRPr="00F421F7">
        <w:rPr>
          <w:rFonts w:ascii="Calibri" w:eastAsia="Times New Roman" w:hAnsi="Calibri" w:cs="Calibri"/>
          <w:color w:val="000000"/>
        </w:rPr>
        <w:t>log(</w:t>
      </w:r>
      <w:r>
        <w:rPr>
          <w:rFonts w:ascii="Calibri" w:eastAsia="Times New Roman" w:hAnsi="Calibri" w:cs="Calibri"/>
          <w:color w:val="000000"/>
        </w:rPr>
        <w:t xml:space="preserve"> p</w:t>
      </w:r>
      <w:r w:rsidR="00F421F7" w:rsidRPr="00F421F7">
        <w:rPr>
          <w:rFonts w:ascii="Calibri" w:eastAsia="Times New Roman" w:hAnsi="Calibri" w:cs="Calibri"/>
          <w:color w:val="000000"/>
        </w:rPr>
        <w:t>rob</w:t>
      </w:r>
      <w:proofErr w:type="gramEnd"/>
      <w:r w:rsidR="00F421F7" w:rsidRPr="00F421F7">
        <w:rPr>
          <w:rFonts w:ascii="Calibri" w:eastAsia="Times New Roman" w:hAnsi="Calibri" w:cs="Calibri"/>
          <w:color w:val="000000"/>
        </w:rPr>
        <w:t>(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A=0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/</w:t>
      </w:r>
      <w:r>
        <w:rPr>
          <w:rFonts w:ascii="Calibri" w:eastAsia="Times New Roman" w:hAnsi="Calibri" w:cs="Calibri"/>
          <w:color w:val="000000"/>
        </w:rPr>
        <w:t xml:space="preserve"> p</w:t>
      </w:r>
      <w:r w:rsidR="00F421F7" w:rsidRPr="00F421F7">
        <w:rPr>
          <w:rFonts w:ascii="Calibri" w:eastAsia="Times New Roman" w:hAnsi="Calibri" w:cs="Calibri"/>
          <w:color w:val="000000"/>
        </w:rPr>
        <w:t>rob(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A=1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 | homeowner = 1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 – log(</w:t>
      </w:r>
      <w:r>
        <w:rPr>
          <w:rFonts w:ascii="Calibri" w:eastAsia="Times New Roman" w:hAnsi="Calibri" w:cs="Calibri"/>
          <w:color w:val="000000"/>
        </w:rPr>
        <w:t xml:space="preserve"> p</w:t>
      </w:r>
      <w:r w:rsidR="00F421F7" w:rsidRPr="00F421F7">
        <w:rPr>
          <w:rFonts w:ascii="Calibri" w:eastAsia="Times New Roman" w:hAnsi="Calibri" w:cs="Calibri"/>
          <w:color w:val="000000"/>
        </w:rPr>
        <w:t>rob(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A=0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/</w:t>
      </w:r>
      <w:r>
        <w:rPr>
          <w:rFonts w:ascii="Calibri" w:eastAsia="Times New Roman" w:hAnsi="Calibri" w:cs="Calibri"/>
          <w:color w:val="000000"/>
        </w:rPr>
        <w:t xml:space="preserve"> p</w:t>
      </w:r>
      <w:r w:rsidR="00F421F7" w:rsidRPr="00F421F7">
        <w:rPr>
          <w:rFonts w:ascii="Calibri" w:eastAsia="Times New Roman" w:hAnsi="Calibri" w:cs="Calibri"/>
          <w:color w:val="000000"/>
        </w:rPr>
        <w:t>rob(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A=1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 | homeowner = 0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421F7" w:rsidRPr="00F421F7">
        <w:rPr>
          <w:rFonts w:ascii="Calibri" w:eastAsia="Times New Roman" w:hAnsi="Calibri" w:cs="Calibri"/>
          <w:color w:val="000000"/>
        </w:rPr>
        <w:t>)</w:t>
      </w:r>
    </w:p>
    <w:p w14:paraId="3D1E1CBF" w14:textId="77777777" w:rsidR="00B308E7" w:rsidRDefault="00B308E7" w:rsidP="00B308E7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asciiTheme="majorHAnsi" w:hAnsiTheme="majorHAnsi" w:cstheme="majorHAnsi"/>
          <w:b/>
          <w:bCs/>
        </w:rPr>
        <w:t xml:space="preserve">= </w:t>
      </w:r>
      <w:proofErr w:type="gramStart"/>
      <w:r w:rsidR="00F421F7" w:rsidRPr="00F421F7">
        <w:rPr>
          <w:rFonts w:ascii="Calibri" w:eastAsia="Times New Roman" w:hAnsi="Calibri" w:cs="Calibri"/>
          <w:color w:val="000000"/>
        </w:rPr>
        <w:t>( 0.800157</w:t>
      </w:r>
      <w:proofErr w:type="gramEnd"/>
      <w:r w:rsidR="00F421F7" w:rsidRPr="00F421F7">
        <w:rPr>
          <w:rFonts w:ascii="Calibri" w:eastAsia="Times New Roman" w:hAnsi="Calibri" w:cs="Calibri"/>
          <w:color w:val="000000"/>
        </w:rPr>
        <w:t xml:space="preserve"> – 1.505554 * g1 – 1.164638 * g2 – 0.654639 * g3 + 0.212483 *( 1-m)</w:t>
      </w:r>
    </w:p>
    <w:p w14:paraId="11BD30AD" w14:textId="77777777" w:rsidR="00B308E7" w:rsidRDefault="00B308E7" w:rsidP="00B308E7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asciiTheme="majorHAnsi" w:hAnsiTheme="majorHAnsi" w:cstheme="majorHAnsi"/>
          <w:b/>
          <w:bCs/>
        </w:rPr>
        <w:t xml:space="preserve">= </w:t>
      </w:r>
      <w:r w:rsidR="00F421F7" w:rsidRPr="00F421F7">
        <w:rPr>
          <w:rFonts w:ascii="Calibri" w:eastAsia="Times New Roman" w:hAnsi="Calibri" w:cs="Calibri"/>
          <w:color w:val="000000"/>
        </w:rPr>
        <w:t>(Prob(A=0)/Prob(A=1) | homeowner = 1) / ((Prob(A=0)/Prob(A=1) | homeowner = 0)</w:t>
      </w:r>
    </w:p>
    <w:p w14:paraId="2ECC96A7" w14:textId="1E5D6C02" w:rsidR="00F421F7" w:rsidRPr="00B308E7" w:rsidRDefault="00B308E7" w:rsidP="00B308E7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= </w:t>
      </w:r>
      <w:r w:rsidR="00F421F7" w:rsidRPr="00F421F7">
        <w:rPr>
          <w:rFonts w:ascii="Calibri" w:eastAsia="Times New Roman" w:hAnsi="Calibri" w:cs="Calibri"/>
          <w:color w:val="000000"/>
        </w:rPr>
        <w:t xml:space="preserve">exp </w:t>
      </w:r>
      <w:proofErr w:type="gramStart"/>
      <w:r w:rsidR="00F421F7" w:rsidRPr="00F421F7">
        <w:rPr>
          <w:rFonts w:ascii="Calibri" w:eastAsia="Times New Roman" w:hAnsi="Calibri" w:cs="Calibri"/>
          <w:color w:val="000000"/>
        </w:rPr>
        <w:t>( (</w:t>
      </w:r>
      <w:proofErr w:type="gramEnd"/>
      <w:r w:rsidR="00F421F7" w:rsidRPr="00F421F7">
        <w:rPr>
          <w:rFonts w:ascii="Calibri" w:eastAsia="Times New Roman" w:hAnsi="Calibri" w:cs="Calibri"/>
          <w:color w:val="000000"/>
        </w:rPr>
        <w:t xml:space="preserve"> 0.800157 – 1.505554 * g1 – 1.164638 * g2 – 0.654639 * g3 + 0.212483 *( 1-m) )</w:t>
      </w:r>
    </w:p>
    <w:p w14:paraId="781DC273" w14:textId="7D870659" w:rsidR="00D30D99" w:rsidRPr="00D30D99" w:rsidRDefault="00D30D99" w:rsidP="00385EC1">
      <w:pPr>
        <w:rPr>
          <w:rFonts w:asciiTheme="majorHAnsi" w:hAnsiTheme="majorHAnsi" w:cstheme="majorHAnsi"/>
          <w:b/>
          <w:bCs/>
        </w:rPr>
      </w:pPr>
    </w:p>
    <w:p w14:paraId="0906FB9D" w14:textId="77777777" w:rsidR="00B176B1" w:rsidRPr="00DD1B3E" w:rsidRDefault="00B176B1">
      <w:pPr>
        <w:rPr>
          <w:rFonts w:asciiTheme="majorHAnsi" w:eastAsiaTheme="majorEastAsia" w:hAnsiTheme="majorHAnsi" w:cstheme="majorHAnsi"/>
          <w:b/>
          <w:bCs/>
          <w:color w:val="2E74B5" w:themeColor="accent1" w:themeShade="BF"/>
          <w:sz w:val="32"/>
          <w:szCs w:val="32"/>
        </w:rPr>
      </w:pPr>
      <w:r w:rsidRPr="00DD1B3E">
        <w:rPr>
          <w:rFonts w:asciiTheme="majorHAnsi" w:hAnsiTheme="majorHAnsi" w:cstheme="majorHAnsi"/>
          <w:b/>
          <w:bCs/>
        </w:rPr>
        <w:br w:type="page"/>
      </w:r>
    </w:p>
    <w:p w14:paraId="6BEF750C" w14:textId="77777777" w:rsidR="00134A09" w:rsidRPr="00DD1B3E" w:rsidRDefault="00134A09" w:rsidP="00134A09">
      <w:pPr>
        <w:pStyle w:val="Heading1"/>
        <w:rPr>
          <w:rFonts w:cstheme="majorHAnsi"/>
          <w:b/>
          <w:bCs/>
        </w:rPr>
      </w:pPr>
      <w:r w:rsidRPr="00DD1B3E">
        <w:rPr>
          <w:rFonts w:cstheme="majorHAnsi"/>
          <w:b/>
          <w:bCs/>
        </w:rPr>
        <w:lastRenderedPageBreak/>
        <w:t>Question 2 (50 points)</w:t>
      </w:r>
    </w:p>
    <w:p w14:paraId="5C6A4458" w14:textId="77777777" w:rsidR="00134A09" w:rsidRPr="00DD1B3E" w:rsidRDefault="002B12CC" w:rsidP="00134A09">
      <w:p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You are asked to build a Naïve Bayes model using the same Purchase_Likelihood.csv.</w:t>
      </w:r>
      <w:r w:rsidR="00B176B1" w:rsidRPr="00DD1B3E">
        <w:rPr>
          <w:rFonts w:asciiTheme="majorHAnsi" w:hAnsiTheme="majorHAnsi" w:cstheme="majorHAnsi"/>
          <w:b/>
          <w:bCs/>
        </w:rPr>
        <w:t xml:space="preserve">  The model specifications are:</w:t>
      </w:r>
    </w:p>
    <w:p w14:paraId="73CCCEE3" w14:textId="77777777" w:rsidR="00B176B1" w:rsidRPr="00DD1B3E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No smoothing is needed.  Therefore, the Laplace/</w:t>
      </w:r>
      <w:proofErr w:type="spellStart"/>
      <w:r w:rsidRPr="00DD1B3E">
        <w:rPr>
          <w:rFonts w:asciiTheme="majorHAnsi" w:hAnsiTheme="majorHAnsi" w:cstheme="majorHAnsi"/>
          <w:b/>
          <w:bCs/>
        </w:rPr>
        <w:t>Lidstone</w:t>
      </w:r>
      <w:proofErr w:type="spellEnd"/>
      <w:r w:rsidRPr="00DD1B3E">
        <w:rPr>
          <w:rFonts w:asciiTheme="majorHAnsi" w:hAnsiTheme="majorHAnsi" w:cstheme="majorHAnsi"/>
          <w:b/>
          <w:bCs/>
        </w:rPr>
        <w:t xml:space="preserve"> alpha is zero</w:t>
      </w:r>
    </w:p>
    <w:p w14:paraId="1329E263" w14:textId="77777777" w:rsidR="00B176B1" w:rsidRPr="00DD1B3E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The nominal target variable is A which have these categories 0, 1, and 2</w:t>
      </w:r>
    </w:p>
    <w:p w14:paraId="48DEB69F" w14:textId="77777777" w:rsidR="00B176B1" w:rsidRPr="00DD1B3E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The nominal features are (categories are inside the parentheses):</w:t>
      </w:r>
    </w:p>
    <w:p w14:paraId="2310D69E" w14:textId="77777777" w:rsidR="00B176B1" w:rsidRPr="00DD1B3E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proofErr w:type="spellStart"/>
      <w:r w:rsidRPr="00DD1B3E">
        <w:rPr>
          <w:rFonts w:asciiTheme="majorHAnsi" w:hAnsiTheme="majorHAnsi" w:cstheme="majorHAnsi"/>
          <w:b/>
          <w:bCs/>
        </w:rPr>
        <w:t>group_size</w:t>
      </w:r>
      <w:proofErr w:type="spellEnd"/>
      <w:r w:rsidRPr="00DD1B3E">
        <w:rPr>
          <w:rFonts w:asciiTheme="majorHAnsi" w:hAnsiTheme="majorHAnsi" w:cstheme="majorHAnsi"/>
          <w:b/>
          <w:bCs/>
        </w:rPr>
        <w:t>. How many people will be covered under the policy (1, 2, 3 or 4)?</w:t>
      </w:r>
    </w:p>
    <w:p w14:paraId="5806319B" w14:textId="77777777" w:rsidR="00B176B1" w:rsidRPr="00DD1B3E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homeowner. Whether the customer owns a home or not (0 = No, 1 = Yes)?</w:t>
      </w:r>
    </w:p>
    <w:p w14:paraId="00A9E8B8" w14:textId="77777777" w:rsidR="00B176B1" w:rsidRPr="00DD1B3E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  <w:rPr>
          <w:rFonts w:asciiTheme="majorHAnsi" w:hAnsiTheme="majorHAnsi" w:cstheme="majorHAnsi"/>
          <w:b/>
          <w:bCs/>
        </w:rPr>
      </w:pPr>
      <w:proofErr w:type="spellStart"/>
      <w:r w:rsidRPr="00DD1B3E">
        <w:rPr>
          <w:rFonts w:asciiTheme="majorHAnsi" w:hAnsiTheme="majorHAnsi" w:cstheme="majorHAnsi"/>
          <w:b/>
          <w:bCs/>
        </w:rPr>
        <w:t>married_couple</w:t>
      </w:r>
      <w:proofErr w:type="spellEnd"/>
      <w:r w:rsidRPr="00DD1B3E">
        <w:rPr>
          <w:rFonts w:asciiTheme="majorHAnsi" w:hAnsiTheme="majorHAnsi" w:cstheme="majorHAnsi"/>
          <w:b/>
          <w:bCs/>
        </w:rPr>
        <w:t>. Does the customer group contain a married couple (0 = No, 1 = Yes)?</w:t>
      </w:r>
    </w:p>
    <w:p w14:paraId="1151936B" w14:textId="77777777" w:rsidR="00B176B1" w:rsidRPr="00DD1B3E" w:rsidRDefault="00B176B1" w:rsidP="00B176B1">
      <w:pPr>
        <w:rPr>
          <w:rFonts w:asciiTheme="majorHAnsi" w:hAnsiTheme="majorHAnsi" w:cstheme="majorHAnsi"/>
          <w:b/>
          <w:bCs/>
        </w:rPr>
      </w:pPr>
    </w:p>
    <w:p w14:paraId="019128AC" w14:textId="77777777" w:rsidR="00B176B1" w:rsidRPr="00DD1B3E" w:rsidRDefault="00B176B1" w:rsidP="00B176B1">
      <w:p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Please answer the following questions based on your model.</w:t>
      </w:r>
    </w:p>
    <w:p w14:paraId="38D20153" w14:textId="23848EFC" w:rsidR="00B176B1" w:rsidRDefault="00B176B1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(5 points) Show in a table the frequency counts and the Class Probabilities of the target variable.</w:t>
      </w:r>
    </w:p>
    <w:p w14:paraId="493E2320" w14:textId="268F863D" w:rsidR="00C230C2" w:rsidRDefault="00DE1747" w:rsidP="00C230C2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195CA91E" w14:textId="77777777" w:rsidR="00321D10" w:rsidRPr="00321D10" w:rsidRDefault="00321D10" w:rsidP="00321D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</w:t>
      </w:r>
      <w:proofErr w:type="gramStart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>count  class</w:t>
      </w:r>
      <w:proofErr w:type="gramEnd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robability</w:t>
      </w:r>
    </w:p>
    <w:p w14:paraId="12D0B56C" w14:textId="77777777" w:rsidR="00321D10" w:rsidRPr="00321D10" w:rsidRDefault="00321D10" w:rsidP="00321D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                           </w:t>
      </w:r>
    </w:p>
    <w:p w14:paraId="6BCCBBAF" w14:textId="77777777" w:rsidR="00321D10" w:rsidRPr="00321D10" w:rsidRDefault="00321D10" w:rsidP="00321D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>0  143691</w:t>
      </w:r>
      <w:proofErr w:type="gramEnd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 0.215996</w:t>
      </w:r>
    </w:p>
    <w:p w14:paraId="28492568" w14:textId="77777777" w:rsidR="00321D10" w:rsidRPr="00321D10" w:rsidRDefault="00321D10" w:rsidP="00321D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>1  426067</w:t>
      </w:r>
      <w:proofErr w:type="gramEnd"/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    0.640462</w:t>
      </w:r>
    </w:p>
    <w:p w14:paraId="6B1DABD9" w14:textId="74296EF6" w:rsidR="00321D10" w:rsidRPr="00321D10" w:rsidRDefault="00321D10" w:rsidP="00321D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21D10">
        <w:rPr>
          <w:rFonts w:ascii="Courier New" w:eastAsia="Times New Roman" w:hAnsi="Courier New" w:cs="Courier New"/>
          <w:color w:val="000000"/>
          <w:sz w:val="21"/>
          <w:szCs w:val="21"/>
        </w:rPr>
        <w:t>2   95491           0.143542</w:t>
      </w:r>
    </w:p>
    <w:p w14:paraId="6B899D23" w14:textId="77777777" w:rsidR="00B176B1" w:rsidRPr="002A1E1F" w:rsidRDefault="00B176B1" w:rsidP="002A1E1F">
      <w:pPr>
        <w:rPr>
          <w:rFonts w:asciiTheme="majorHAnsi" w:hAnsiTheme="majorHAnsi" w:cstheme="majorHAnsi"/>
          <w:b/>
          <w:bCs/>
        </w:rPr>
      </w:pPr>
    </w:p>
    <w:p w14:paraId="5982FF75" w14:textId="37B1906D" w:rsidR="00BA6999" w:rsidRDefault="00B176B1" w:rsidP="00BA6999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 xml:space="preserve">(5 points) Show the crosstabulation table of the target variable by the feature </w:t>
      </w:r>
      <w:proofErr w:type="spellStart"/>
      <w:r w:rsidRPr="00DD1B3E">
        <w:rPr>
          <w:rFonts w:asciiTheme="majorHAnsi" w:hAnsiTheme="majorHAnsi" w:cstheme="majorHAnsi"/>
          <w:b/>
          <w:bCs/>
        </w:rPr>
        <w:t>group_size</w:t>
      </w:r>
      <w:proofErr w:type="spellEnd"/>
      <w:r w:rsidRPr="00DD1B3E">
        <w:rPr>
          <w:rFonts w:asciiTheme="majorHAnsi" w:hAnsiTheme="majorHAnsi" w:cstheme="majorHAnsi"/>
          <w:b/>
          <w:bCs/>
        </w:rPr>
        <w:t>.  The table contains the frequency counts.</w:t>
      </w:r>
    </w:p>
    <w:p w14:paraId="6DABBE17" w14:textId="4783DFA5" w:rsidR="00BA6999" w:rsidRDefault="00BA6999" w:rsidP="00BA6999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206738DE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requency Table: </w:t>
      </w:r>
    </w:p>
    <w:p w14:paraId="32FD5991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1      2     3    4</w:t>
      </w:r>
    </w:p>
    <w:p w14:paraId="3C61DD01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                                   </w:t>
      </w:r>
    </w:p>
    <w:p w14:paraId="1168343A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0           </w:t>
      </w:r>
      <w:proofErr w:type="gramStart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>115460  25728</w:t>
      </w:r>
      <w:proofErr w:type="gramEnd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2282  221</w:t>
      </w:r>
    </w:p>
    <w:p w14:paraId="65A845C6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           </w:t>
      </w:r>
      <w:proofErr w:type="gramStart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>329552  91065</w:t>
      </w:r>
      <w:proofErr w:type="gramEnd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5069  381</w:t>
      </w:r>
    </w:p>
    <w:p w14:paraId="03899952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2            </w:t>
      </w:r>
      <w:proofErr w:type="gramStart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>74293  19600</w:t>
      </w:r>
      <w:proofErr w:type="gramEnd"/>
      <w:r w:rsidRPr="00017FCF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1505   93</w:t>
      </w:r>
    </w:p>
    <w:p w14:paraId="50CB90D7" w14:textId="77777777" w:rsidR="00017FCF" w:rsidRPr="00017FCF" w:rsidRDefault="00017FCF" w:rsidP="00017F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F4207FB" w14:textId="77777777" w:rsidR="00B176B1" w:rsidRPr="00017FCF" w:rsidRDefault="00B176B1" w:rsidP="00017FCF">
      <w:pPr>
        <w:rPr>
          <w:rFonts w:asciiTheme="majorHAnsi" w:hAnsiTheme="majorHAnsi" w:cstheme="majorHAnsi"/>
          <w:b/>
          <w:bCs/>
        </w:rPr>
      </w:pPr>
    </w:p>
    <w:p w14:paraId="3338F9DB" w14:textId="762C761E" w:rsidR="00B176B1" w:rsidRDefault="00B176B1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(5 points) Show the crosstabulation table of the target variable by the feature homeowner.  The table contains the frequency counts.</w:t>
      </w:r>
    </w:p>
    <w:p w14:paraId="421BCDC6" w14:textId="5B6E6A32" w:rsidR="001C5017" w:rsidRPr="001C5017" w:rsidRDefault="001C5017" w:rsidP="00771060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5D6C34C2" w14:textId="77777777" w:rsidR="00771060" w:rsidRPr="00771060" w:rsidRDefault="00771060" w:rsidP="007710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requency Table: </w:t>
      </w:r>
    </w:p>
    <w:p w14:paraId="1B30D3C4" w14:textId="77777777" w:rsidR="00771060" w:rsidRPr="00771060" w:rsidRDefault="00771060" w:rsidP="007710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homeowner       0       1</w:t>
      </w:r>
    </w:p>
    <w:p w14:paraId="3B38BF26" w14:textId="77777777" w:rsidR="00771060" w:rsidRPr="00771060" w:rsidRDefault="00771060" w:rsidP="007710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                        </w:t>
      </w:r>
    </w:p>
    <w:p w14:paraId="0B09F072" w14:textId="77777777" w:rsidR="00771060" w:rsidRPr="00771060" w:rsidRDefault="00771060" w:rsidP="007710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>0           78659   65032</w:t>
      </w:r>
    </w:p>
    <w:p w14:paraId="1759FE83" w14:textId="77777777" w:rsidR="00771060" w:rsidRPr="00771060" w:rsidRDefault="00771060" w:rsidP="0077106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          </w:t>
      </w:r>
      <w:proofErr w:type="gramStart"/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>183130  242937</w:t>
      </w:r>
      <w:proofErr w:type="gramEnd"/>
    </w:p>
    <w:p w14:paraId="5B967CF9" w14:textId="577CD3CD" w:rsidR="00771060" w:rsidRDefault="00771060" w:rsidP="003A5FB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771060">
        <w:rPr>
          <w:rFonts w:ascii="Courier New" w:eastAsia="Times New Roman" w:hAnsi="Courier New" w:cs="Courier New"/>
          <w:color w:val="000000"/>
          <w:sz w:val="21"/>
          <w:szCs w:val="21"/>
        </w:rPr>
        <w:t>2           46734   48757</w:t>
      </w:r>
    </w:p>
    <w:p w14:paraId="6AD6339D" w14:textId="77777777" w:rsidR="003A5FB5" w:rsidRPr="003A5FB5" w:rsidRDefault="003A5FB5" w:rsidP="003A5FB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0947B80" w14:textId="4936177E" w:rsidR="00B176B1" w:rsidRDefault="00B176B1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 xml:space="preserve">(5 points) Show the crosstabulation table of the target variable by the feature </w:t>
      </w:r>
      <w:proofErr w:type="spellStart"/>
      <w:r w:rsidRPr="00DD1B3E">
        <w:rPr>
          <w:rFonts w:asciiTheme="majorHAnsi" w:hAnsiTheme="majorHAnsi" w:cstheme="majorHAnsi"/>
          <w:b/>
          <w:bCs/>
        </w:rPr>
        <w:t>married_couple</w:t>
      </w:r>
      <w:proofErr w:type="spellEnd"/>
      <w:r w:rsidRPr="00DD1B3E">
        <w:rPr>
          <w:rFonts w:asciiTheme="majorHAnsi" w:hAnsiTheme="majorHAnsi" w:cstheme="majorHAnsi"/>
          <w:b/>
          <w:bCs/>
        </w:rPr>
        <w:t>.  The table contains the frequency counts.</w:t>
      </w:r>
    </w:p>
    <w:p w14:paraId="3B301317" w14:textId="240B1E5F" w:rsidR="001C5017" w:rsidRDefault="001C5017" w:rsidP="001C5017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Ans. =</w:t>
      </w:r>
    </w:p>
    <w:p w14:paraId="73F67F23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requency Table: </w:t>
      </w:r>
    </w:p>
    <w:p w14:paraId="5278648A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>married_couple</w:t>
      </w:r>
      <w:proofErr w:type="spellEnd"/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 0      1</w:t>
      </w:r>
    </w:p>
    <w:p w14:paraId="6FB5E1AA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A                            </w:t>
      </w:r>
    </w:p>
    <w:p w14:paraId="2F9F274D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0               </w:t>
      </w:r>
      <w:proofErr w:type="gramStart"/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>117110  26581</w:t>
      </w:r>
      <w:proofErr w:type="gramEnd"/>
    </w:p>
    <w:p w14:paraId="07B38839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1               </w:t>
      </w:r>
      <w:proofErr w:type="gramStart"/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>333272  92795</w:t>
      </w:r>
      <w:proofErr w:type="gramEnd"/>
    </w:p>
    <w:p w14:paraId="0D7D9E9E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2                </w:t>
      </w:r>
      <w:proofErr w:type="gramStart"/>
      <w:r w:rsidRPr="00D47E64">
        <w:rPr>
          <w:rFonts w:ascii="Courier New" w:eastAsia="Times New Roman" w:hAnsi="Courier New" w:cs="Courier New"/>
          <w:color w:val="000000"/>
          <w:sz w:val="21"/>
          <w:szCs w:val="21"/>
        </w:rPr>
        <w:t>75310  20181</w:t>
      </w:r>
      <w:proofErr w:type="gramEnd"/>
    </w:p>
    <w:p w14:paraId="273AD7CF" w14:textId="77777777" w:rsidR="00D47E64" w:rsidRPr="00D47E64" w:rsidRDefault="00D47E64" w:rsidP="00D47E6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B52CF9D" w14:textId="77777777" w:rsidR="00B176B1" w:rsidRPr="00D47E64" w:rsidRDefault="00B176B1" w:rsidP="00D47E64">
      <w:pPr>
        <w:rPr>
          <w:rFonts w:asciiTheme="majorHAnsi" w:hAnsiTheme="majorHAnsi" w:cstheme="majorHAnsi"/>
          <w:b/>
          <w:bCs/>
        </w:rPr>
      </w:pPr>
    </w:p>
    <w:p w14:paraId="62F3AC60" w14:textId="3D9178DC" w:rsidR="006A1AC9" w:rsidRDefault="006A1AC9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(10 points) Calculate the Cramer’s V statistics for the above three crosstabulations tables.  Based on these Cramer’s V statistics, which feature has the largest association with the target A?</w:t>
      </w:r>
    </w:p>
    <w:p w14:paraId="41BF2C07" w14:textId="33D736FB" w:rsidR="00C32939" w:rsidRPr="00F047AE" w:rsidRDefault="009A797F" w:rsidP="00F047AE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5E08D412" w14:textId="38ACF9EB" w:rsidR="00C32939" w:rsidRPr="00C32939" w:rsidRDefault="00C32939" w:rsidP="00C329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homeowner       </w:t>
      </w:r>
      <w:proofErr w:type="spellStart"/>
      <w:proofErr w:type="gram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CramerV</w:t>
      </w:r>
      <w:proofErr w:type="spellEnd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0970864</w:t>
      </w:r>
      <w:proofErr w:type="gramEnd"/>
    </w:p>
    <w:p w14:paraId="13BCAAFB" w14:textId="7F32D5E2" w:rsidR="00C32939" w:rsidRPr="00C32939" w:rsidRDefault="00C32939" w:rsidP="00C329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married_</w:t>
      </w:r>
      <w:proofErr w:type="gram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couple</w:t>
      </w:r>
      <w:proofErr w:type="spellEnd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proofErr w:type="spell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CramerV</w:t>
      </w:r>
      <w:proofErr w:type="spellEnd"/>
      <w:proofErr w:type="gramEnd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0.0324216</w:t>
      </w:r>
    </w:p>
    <w:p w14:paraId="2BF67B26" w14:textId="20E35FE9" w:rsidR="00B6677E" w:rsidRDefault="00C32939" w:rsidP="00714F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group_size</w:t>
      </w:r>
      <w:proofErr w:type="spellEnd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   </w:t>
      </w:r>
      <w:proofErr w:type="spellStart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>CramerV</w:t>
      </w:r>
      <w:proofErr w:type="spellEnd"/>
      <w:r w:rsidRPr="00C32939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 0.027102</w:t>
      </w:r>
    </w:p>
    <w:p w14:paraId="72322177" w14:textId="77777777" w:rsidR="00714FD3" w:rsidRPr="00714FD3" w:rsidRDefault="00714FD3" w:rsidP="00714F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928BFE8" w14:textId="68C1EFAE" w:rsidR="006A1AC9" w:rsidRDefault="009A797F" w:rsidP="00B6677E">
      <w:pPr>
        <w:ind w:left="720"/>
        <w:rPr>
          <w:rFonts w:asciiTheme="majorHAnsi" w:hAnsiTheme="majorHAnsi" w:cstheme="majorHAnsi"/>
          <w:b/>
          <w:bCs/>
        </w:rPr>
      </w:pPr>
      <w:r w:rsidRPr="00F047AE">
        <w:rPr>
          <w:rFonts w:asciiTheme="majorHAnsi" w:hAnsiTheme="majorHAnsi" w:cstheme="majorHAnsi"/>
          <w:b/>
          <w:bCs/>
        </w:rPr>
        <w:t>homeowner</w:t>
      </w:r>
      <w:r>
        <w:rPr>
          <w:rFonts w:asciiTheme="majorHAnsi" w:hAnsiTheme="majorHAnsi" w:cstheme="majorHAnsi"/>
        </w:rPr>
        <w:t xml:space="preserve"> has the largest association with the target A.</w:t>
      </w:r>
    </w:p>
    <w:p w14:paraId="7314CC1C" w14:textId="77777777" w:rsidR="00B6677E" w:rsidRPr="00B6677E" w:rsidRDefault="00B6677E" w:rsidP="00B6677E">
      <w:pPr>
        <w:rPr>
          <w:rFonts w:asciiTheme="majorHAnsi" w:hAnsiTheme="majorHAnsi" w:cstheme="majorHAnsi"/>
          <w:b/>
          <w:bCs/>
        </w:rPr>
      </w:pPr>
    </w:p>
    <w:p w14:paraId="6B5709BC" w14:textId="0853C736" w:rsidR="00A01AFD" w:rsidRDefault="00A01AFD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 xml:space="preserve">(5 points) </w:t>
      </w:r>
      <w:r w:rsidR="00730D6F" w:rsidRPr="00DD1B3E">
        <w:rPr>
          <w:rFonts w:asciiTheme="majorHAnsi" w:hAnsiTheme="majorHAnsi" w:cstheme="majorHAnsi"/>
          <w:b/>
          <w:bCs/>
        </w:rPr>
        <w:t xml:space="preserve">Based on the assumptions of the Naïve Bayes model, express the joint probability </w:t>
      </w:r>
      <w:proofErr w:type="gramStart"/>
      <w:r w:rsidR="00730D6F" w:rsidRPr="00DD1B3E">
        <w:rPr>
          <w:rFonts w:asciiTheme="majorHAnsi" w:hAnsiTheme="majorHAnsi" w:cstheme="majorHAnsi"/>
          <w:b/>
          <w:bCs/>
        </w:rPr>
        <w:t>Prob(</w:t>
      </w:r>
      <w:proofErr w:type="gramEnd"/>
      <w:r w:rsidR="00730D6F" w:rsidRPr="00DD1B3E">
        <w:rPr>
          <w:rFonts w:asciiTheme="majorHAnsi" w:hAnsiTheme="majorHAnsi" w:cstheme="majorHAnsi"/>
          <w:b/>
          <w:bCs/>
        </w:rPr>
        <w:t xml:space="preserve">A = a, </w:t>
      </w:r>
      <w:proofErr w:type="spellStart"/>
      <w:r w:rsidR="00730D6F" w:rsidRPr="00DD1B3E">
        <w:rPr>
          <w:rFonts w:asciiTheme="majorHAnsi" w:hAnsiTheme="majorHAnsi" w:cstheme="majorHAnsi"/>
          <w:b/>
          <w:bCs/>
        </w:rPr>
        <w:t>group_size</w:t>
      </w:r>
      <w:proofErr w:type="spellEnd"/>
      <w:r w:rsidR="00730D6F" w:rsidRPr="00DD1B3E">
        <w:rPr>
          <w:rFonts w:asciiTheme="majorHAnsi" w:hAnsiTheme="majorHAnsi" w:cstheme="majorHAnsi"/>
          <w:b/>
          <w:bCs/>
        </w:rPr>
        <w:t xml:space="preserve"> = g, homeowner = h, </w:t>
      </w:r>
      <w:proofErr w:type="spellStart"/>
      <w:r w:rsidR="00730D6F" w:rsidRPr="00DD1B3E">
        <w:rPr>
          <w:rFonts w:asciiTheme="majorHAnsi" w:hAnsiTheme="majorHAnsi" w:cstheme="majorHAnsi"/>
          <w:b/>
          <w:bCs/>
        </w:rPr>
        <w:t>married_couple</w:t>
      </w:r>
      <w:proofErr w:type="spellEnd"/>
      <w:r w:rsidR="00730D6F" w:rsidRPr="00DD1B3E">
        <w:rPr>
          <w:rFonts w:asciiTheme="majorHAnsi" w:hAnsiTheme="majorHAnsi" w:cstheme="majorHAnsi"/>
          <w:b/>
          <w:bCs/>
        </w:rPr>
        <w:t xml:space="preserve"> = m) as a product of the appropriate probabilities.</w:t>
      </w:r>
    </w:p>
    <w:p w14:paraId="1A7F5DC3" w14:textId="77777777" w:rsidR="00B6677E" w:rsidRDefault="00351388" w:rsidP="00B6677E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58EDC001" w14:textId="16ECEE51" w:rsidR="0095241D" w:rsidRPr="00B6677E" w:rsidRDefault="00351388" w:rsidP="00F047AE">
      <w:pPr>
        <w:spacing w:after="0"/>
        <w:ind w:left="720"/>
        <w:rPr>
          <w:rFonts w:asciiTheme="majorHAnsi" w:hAnsiTheme="majorHAnsi" w:cstheme="majorHAnsi"/>
          <w:b/>
          <w:bCs/>
        </w:rPr>
      </w:pPr>
      <w:proofErr w:type="gramStart"/>
      <w:r w:rsidRPr="00351388">
        <w:rPr>
          <w:rFonts w:asciiTheme="majorHAnsi" w:hAnsiTheme="majorHAnsi" w:cstheme="majorHAnsi"/>
        </w:rPr>
        <w:t>Prob(</w:t>
      </w:r>
      <w:proofErr w:type="gramEnd"/>
      <w:r w:rsidRPr="00351388">
        <w:rPr>
          <w:rFonts w:asciiTheme="majorHAnsi" w:hAnsiTheme="majorHAnsi" w:cstheme="majorHAnsi"/>
        </w:rPr>
        <w:t xml:space="preserve">A = a, </w:t>
      </w:r>
      <w:proofErr w:type="spellStart"/>
      <w:r w:rsidRPr="00351388">
        <w:rPr>
          <w:rFonts w:asciiTheme="majorHAnsi" w:hAnsiTheme="majorHAnsi" w:cstheme="majorHAnsi"/>
        </w:rPr>
        <w:t>group_size</w:t>
      </w:r>
      <w:proofErr w:type="spellEnd"/>
      <w:r w:rsidRPr="00351388">
        <w:rPr>
          <w:rFonts w:asciiTheme="majorHAnsi" w:hAnsiTheme="majorHAnsi" w:cstheme="majorHAnsi"/>
        </w:rPr>
        <w:t xml:space="preserve"> = g, homeowner = h, </w:t>
      </w:r>
      <w:proofErr w:type="spellStart"/>
      <w:r w:rsidRPr="00351388">
        <w:rPr>
          <w:rFonts w:asciiTheme="majorHAnsi" w:hAnsiTheme="majorHAnsi" w:cstheme="majorHAnsi"/>
        </w:rPr>
        <w:t>married_couple</w:t>
      </w:r>
      <w:proofErr w:type="spellEnd"/>
      <w:r w:rsidRPr="00351388">
        <w:rPr>
          <w:rFonts w:asciiTheme="majorHAnsi" w:hAnsiTheme="majorHAnsi" w:cstheme="majorHAnsi"/>
        </w:rPr>
        <w:t xml:space="preserve"> = m)</w:t>
      </w:r>
    </w:p>
    <w:p w14:paraId="511C7495" w14:textId="2CFF4B05" w:rsidR="004A00A4" w:rsidRDefault="00351388" w:rsidP="00F047AE">
      <w:pPr>
        <w:spacing w:after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= </w:t>
      </w:r>
    </w:p>
    <w:p w14:paraId="6C591C06" w14:textId="33EBC141" w:rsidR="004A00A4" w:rsidRDefault="00351388" w:rsidP="00F047AE">
      <w:pPr>
        <w:spacing w:after="0"/>
        <w:ind w:left="720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Prob(</w:t>
      </w:r>
      <w:proofErr w:type="gramEnd"/>
      <w:r>
        <w:rPr>
          <w:rFonts w:asciiTheme="majorHAnsi" w:hAnsiTheme="majorHAnsi" w:cstheme="majorHAnsi"/>
        </w:rPr>
        <w:t xml:space="preserve">A = a | </w:t>
      </w:r>
      <w:proofErr w:type="spellStart"/>
      <w:r w:rsidRPr="00351388">
        <w:rPr>
          <w:rFonts w:asciiTheme="majorHAnsi" w:hAnsiTheme="majorHAnsi" w:cstheme="majorHAnsi"/>
        </w:rPr>
        <w:t>group_size</w:t>
      </w:r>
      <w:proofErr w:type="spellEnd"/>
      <w:r w:rsidRPr="00351388">
        <w:rPr>
          <w:rFonts w:asciiTheme="majorHAnsi" w:hAnsiTheme="majorHAnsi" w:cstheme="majorHAnsi"/>
        </w:rPr>
        <w:t xml:space="preserve"> = g, homeowner = h, </w:t>
      </w:r>
      <w:proofErr w:type="spellStart"/>
      <w:r w:rsidRPr="00351388">
        <w:rPr>
          <w:rFonts w:asciiTheme="majorHAnsi" w:hAnsiTheme="majorHAnsi" w:cstheme="majorHAnsi"/>
        </w:rPr>
        <w:t>married_couple</w:t>
      </w:r>
      <w:proofErr w:type="spellEnd"/>
      <w:r w:rsidRPr="00351388">
        <w:rPr>
          <w:rFonts w:asciiTheme="majorHAnsi" w:hAnsiTheme="majorHAnsi" w:cstheme="majorHAnsi"/>
        </w:rPr>
        <w:t xml:space="preserve"> = m</w:t>
      </w:r>
      <w:r>
        <w:rPr>
          <w:rFonts w:asciiTheme="majorHAnsi" w:hAnsiTheme="majorHAnsi" w:cstheme="majorHAnsi"/>
        </w:rPr>
        <w:t>)</w:t>
      </w:r>
    </w:p>
    <w:p w14:paraId="3CD86367" w14:textId="045C5DC9" w:rsidR="004A00A4" w:rsidRDefault="0095241D" w:rsidP="00F047AE">
      <w:pPr>
        <w:spacing w:after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</w:t>
      </w:r>
      <w:r w:rsidR="00351388">
        <w:rPr>
          <w:rFonts w:asciiTheme="majorHAnsi" w:hAnsiTheme="majorHAnsi" w:cstheme="majorHAnsi"/>
        </w:rPr>
        <w:t>*</w:t>
      </w:r>
      <w:r>
        <w:rPr>
          <w:rFonts w:asciiTheme="majorHAnsi" w:hAnsiTheme="majorHAnsi" w:cstheme="majorHAnsi"/>
        </w:rPr>
        <w:t xml:space="preserve"> </w:t>
      </w:r>
    </w:p>
    <w:p w14:paraId="6FDF12F3" w14:textId="28189A91" w:rsidR="00351388" w:rsidRDefault="00351388" w:rsidP="00F047AE">
      <w:pPr>
        <w:spacing w:after="0"/>
        <w:ind w:left="720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Prob(</w:t>
      </w:r>
      <w:proofErr w:type="spellStart"/>
      <w:proofErr w:type="gramEnd"/>
      <w:r w:rsidRPr="00351388">
        <w:rPr>
          <w:rFonts w:asciiTheme="majorHAnsi" w:hAnsiTheme="majorHAnsi" w:cstheme="majorHAnsi"/>
        </w:rPr>
        <w:t>group_size</w:t>
      </w:r>
      <w:proofErr w:type="spellEnd"/>
      <w:r w:rsidRPr="00351388">
        <w:rPr>
          <w:rFonts w:asciiTheme="majorHAnsi" w:hAnsiTheme="majorHAnsi" w:cstheme="majorHAnsi"/>
        </w:rPr>
        <w:t xml:space="preserve"> = g, homeowner = h, </w:t>
      </w:r>
      <w:proofErr w:type="spellStart"/>
      <w:r w:rsidRPr="00351388">
        <w:rPr>
          <w:rFonts w:asciiTheme="majorHAnsi" w:hAnsiTheme="majorHAnsi" w:cstheme="majorHAnsi"/>
        </w:rPr>
        <w:t>married_couple</w:t>
      </w:r>
      <w:proofErr w:type="spellEnd"/>
      <w:r w:rsidRPr="00351388">
        <w:rPr>
          <w:rFonts w:asciiTheme="majorHAnsi" w:hAnsiTheme="majorHAnsi" w:cstheme="majorHAnsi"/>
        </w:rPr>
        <w:t xml:space="preserve"> = m</w:t>
      </w:r>
      <w:r>
        <w:rPr>
          <w:rFonts w:asciiTheme="majorHAnsi" w:hAnsiTheme="majorHAnsi" w:cstheme="majorHAnsi"/>
        </w:rPr>
        <w:t>)</w:t>
      </w:r>
    </w:p>
    <w:p w14:paraId="52EE65B2" w14:textId="506E7267" w:rsidR="00B52233" w:rsidRDefault="00B52233" w:rsidP="00F047AE">
      <w:pPr>
        <w:spacing w:after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=</w:t>
      </w:r>
    </w:p>
    <w:p w14:paraId="201F70A7" w14:textId="4611CAEE" w:rsidR="00B52233" w:rsidRDefault="00B52233" w:rsidP="00F047AE">
      <w:pPr>
        <w:spacing w:after="0"/>
        <w:ind w:left="720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Prob(</w:t>
      </w:r>
      <w:proofErr w:type="gramEnd"/>
      <w:r>
        <w:rPr>
          <w:rFonts w:asciiTheme="majorHAnsi" w:hAnsiTheme="majorHAnsi" w:cstheme="majorHAnsi"/>
        </w:rPr>
        <w:t>A =a)</w:t>
      </w:r>
    </w:p>
    <w:p w14:paraId="33A2DD76" w14:textId="39EB9C2A" w:rsidR="00B52233" w:rsidRPr="00B52233" w:rsidRDefault="00B52233" w:rsidP="00F047AE">
      <w:pPr>
        <w:spacing w:after="0"/>
        <w:ind w:left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 * </w:t>
      </w:r>
    </w:p>
    <w:p w14:paraId="16AFB4A6" w14:textId="3F4B2430" w:rsidR="00B52233" w:rsidRDefault="00B52233" w:rsidP="00F047AE">
      <w:pPr>
        <w:pStyle w:val="ListParagraph"/>
        <w:spacing w:after="0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Prob(</w:t>
      </w:r>
      <w:proofErr w:type="spellStart"/>
      <w:proofErr w:type="gramEnd"/>
      <w:r w:rsidRPr="00351388">
        <w:rPr>
          <w:rFonts w:asciiTheme="majorHAnsi" w:hAnsiTheme="majorHAnsi" w:cstheme="majorHAnsi"/>
        </w:rPr>
        <w:t>group_size</w:t>
      </w:r>
      <w:proofErr w:type="spellEnd"/>
      <w:r w:rsidRPr="00351388">
        <w:rPr>
          <w:rFonts w:asciiTheme="majorHAnsi" w:hAnsiTheme="majorHAnsi" w:cstheme="majorHAnsi"/>
        </w:rPr>
        <w:t xml:space="preserve"> = g, homeowner = h, </w:t>
      </w:r>
      <w:proofErr w:type="spellStart"/>
      <w:r w:rsidRPr="00351388">
        <w:rPr>
          <w:rFonts w:asciiTheme="majorHAnsi" w:hAnsiTheme="majorHAnsi" w:cstheme="majorHAnsi"/>
        </w:rPr>
        <w:t>married_couple</w:t>
      </w:r>
      <w:proofErr w:type="spellEnd"/>
      <w:r w:rsidRPr="00351388">
        <w:rPr>
          <w:rFonts w:asciiTheme="majorHAnsi" w:hAnsiTheme="majorHAnsi" w:cstheme="majorHAnsi"/>
        </w:rPr>
        <w:t xml:space="preserve"> = m</w:t>
      </w:r>
      <w:r>
        <w:rPr>
          <w:rFonts w:asciiTheme="majorHAnsi" w:hAnsiTheme="majorHAnsi" w:cstheme="majorHAnsi"/>
        </w:rPr>
        <w:t xml:space="preserve"> | A = a)</w:t>
      </w:r>
    </w:p>
    <w:p w14:paraId="1824524E" w14:textId="3E88E200" w:rsidR="00B52233" w:rsidRDefault="00B52233" w:rsidP="00F047AE">
      <w:p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=</w:t>
      </w:r>
    </w:p>
    <w:p w14:paraId="0B44E53B" w14:textId="77777777" w:rsidR="00A569AE" w:rsidRDefault="00B52233" w:rsidP="00A569AE">
      <w:pPr>
        <w:spacing w:after="0"/>
        <w:ind w:left="720"/>
        <w:rPr>
          <w:rFonts w:asciiTheme="majorHAnsi" w:hAnsiTheme="majorHAnsi" w:cstheme="majorHAnsi"/>
        </w:rPr>
      </w:pPr>
      <w:proofErr w:type="gramStart"/>
      <w:r w:rsidRPr="005D5A89">
        <w:rPr>
          <w:rFonts w:asciiTheme="majorHAnsi" w:hAnsiTheme="majorHAnsi" w:cstheme="majorHAnsi"/>
        </w:rPr>
        <w:t>Prob(</w:t>
      </w:r>
      <w:proofErr w:type="gramEnd"/>
      <w:r w:rsidRPr="005D5A89">
        <w:rPr>
          <w:rFonts w:asciiTheme="majorHAnsi" w:hAnsiTheme="majorHAnsi" w:cstheme="majorHAnsi"/>
        </w:rPr>
        <w:t>A =a)</w:t>
      </w:r>
      <w:r w:rsidR="00F047AE" w:rsidRPr="005D5A89">
        <w:rPr>
          <w:rFonts w:asciiTheme="majorHAnsi" w:hAnsiTheme="majorHAnsi" w:cstheme="majorHAnsi"/>
        </w:rPr>
        <w:t xml:space="preserve"> </w:t>
      </w:r>
    </w:p>
    <w:p w14:paraId="39859E43" w14:textId="67E65B2E" w:rsidR="005D5A89" w:rsidRDefault="00B52233" w:rsidP="00A569AE">
      <w:pPr>
        <w:spacing w:after="0"/>
        <w:ind w:left="720"/>
        <w:rPr>
          <w:rFonts w:asciiTheme="majorHAnsi" w:hAnsiTheme="majorHAnsi" w:cstheme="majorHAnsi"/>
        </w:rPr>
      </w:pPr>
      <w:r w:rsidRPr="005D5A89">
        <w:rPr>
          <w:rFonts w:asciiTheme="majorHAnsi" w:hAnsiTheme="majorHAnsi" w:cstheme="majorHAnsi"/>
        </w:rPr>
        <w:t xml:space="preserve">* </w:t>
      </w:r>
    </w:p>
    <w:p w14:paraId="2452F4BD" w14:textId="5DD117A9" w:rsidR="00B52233" w:rsidRPr="005D5A89" w:rsidRDefault="00B52233" w:rsidP="00F047AE">
      <w:pPr>
        <w:spacing w:after="0"/>
        <w:ind w:left="720"/>
        <w:rPr>
          <w:rFonts w:asciiTheme="majorHAnsi" w:hAnsiTheme="majorHAnsi" w:cstheme="majorHAnsi"/>
        </w:rPr>
      </w:pPr>
      <w:proofErr w:type="gramStart"/>
      <w:r w:rsidRPr="005D5A89">
        <w:rPr>
          <w:rFonts w:asciiTheme="majorHAnsi" w:hAnsiTheme="majorHAnsi" w:cstheme="majorHAnsi"/>
        </w:rPr>
        <w:t>Prob(</w:t>
      </w:r>
      <w:proofErr w:type="spellStart"/>
      <w:proofErr w:type="gramEnd"/>
      <w:r w:rsidRPr="005D5A89">
        <w:rPr>
          <w:rFonts w:asciiTheme="majorHAnsi" w:hAnsiTheme="majorHAnsi" w:cstheme="majorHAnsi"/>
        </w:rPr>
        <w:t>group_size</w:t>
      </w:r>
      <w:proofErr w:type="spellEnd"/>
      <w:r w:rsidRPr="005D5A89">
        <w:rPr>
          <w:rFonts w:asciiTheme="majorHAnsi" w:hAnsiTheme="majorHAnsi" w:cstheme="majorHAnsi"/>
        </w:rPr>
        <w:t xml:space="preserve"> = g | A = a) * Prob(homeowner = h | A = a) * Prob(</w:t>
      </w:r>
      <w:proofErr w:type="spellStart"/>
      <w:r w:rsidRPr="005D5A89">
        <w:rPr>
          <w:rFonts w:asciiTheme="majorHAnsi" w:hAnsiTheme="majorHAnsi" w:cstheme="majorHAnsi"/>
        </w:rPr>
        <w:t>married_couple</w:t>
      </w:r>
      <w:proofErr w:type="spellEnd"/>
      <w:r w:rsidRPr="005D5A89">
        <w:rPr>
          <w:rFonts w:asciiTheme="majorHAnsi" w:hAnsiTheme="majorHAnsi" w:cstheme="majorHAnsi"/>
        </w:rPr>
        <w:t xml:space="preserve"> = m | A = a)</w:t>
      </w:r>
    </w:p>
    <w:p w14:paraId="08CBE7AC" w14:textId="118376CC" w:rsidR="00B52233" w:rsidRPr="00B52233" w:rsidRDefault="00B52233" w:rsidP="00B5223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53BAE2B7" w14:textId="092EAE98" w:rsidR="00B176B1" w:rsidRDefault="00B176B1" w:rsidP="00B176B1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>(10 points) For each of the sixteen possible value combinations of the three features, calculate the predicted probabilities for A = 0, 1, 2</w:t>
      </w:r>
      <w:r w:rsidR="006A1AC9" w:rsidRPr="00DD1B3E">
        <w:rPr>
          <w:rFonts w:asciiTheme="majorHAnsi" w:hAnsiTheme="majorHAnsi" w:cstheme="majorHAnsi"/>
          <w:b/>
          <w:bCs/>
        </w:rPr>
        <w:t xml:space="preserve"> based on the Naïve Bayes model</w:t>
      </w:r>
      <w:r w:rsidRPr="00DD1B3E">
        <w:rPr>
          <w:rFonts w:asciiTheme="majorHAnsi" w:hAnsiTheme="majorHAnsi" w:cstheme="majorHAnsi"/>
          <w:b/>
          <w:bCs/>
        </w:rPr>
        <w:t>.  List your answers in a table with proper labelling.</w:t>
      </w:r>
    </w:p>
    <w:p w14:paraId="5EECA6BA" w14:textId="576C8BB9" w:rsidR="00A70BDB" w:rsidRDefault="00A70BDB" w:rsidP="00A70BDB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7A391F01" w14:textId="5F6BE7D6" w:rsidR="00A70BDB" w:rsidRPr="0042568C" w:rsidRDefault="00694B76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694B76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 xml:space="preserve">  </w:t>
      </w:r>
    </w:p>
    <w:tbl>
      <w:tblPr>
        <w:tblW w:w="0" w:type="auto"/>
        <w:tblInd w:w="72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73"/>
        <w:gridCol w:w="2873"/>
        <w:gridCol w:w="2874"/>
      </w:tblGrid>
      <w:tr w:rsidR="00F047AE" w:rsidRPr="00F047AE" w14:paraId="5EC0346A" w14:textId="77777777" w:rsidTr="00F047AE">
        <w:tc>
          <w:tcPr>
            <w:tcW w:w="28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E961C1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b/>
                <w:bCs/>
                <w:color w:val="222222"/>
              </w:rPr>
              <w:t>A=0</w:t>
            </w:r>
          </w:p>
        </w:tc>
        <w:tc>
          <w:tcPr>
            <w:tcW w:w="28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5818E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b/>
                <w:bCs/>
                <w:color w:val="222222"/>
              </w:rPr>
              <w:t>A=1</w:t>
            </w:r>
          </w:p>
        </w:tc>
        <w:tc>
          <w:tcPr>
            <w:tcW w:w="28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C0566C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b/>
                <w:bCs/>
                <w:color w:val="222222"/>
              </w:rPr>
              <w:t>A=2</w:t>
            </w:r>
          </w:p>
        </w:tc>
      </w:tr>
      <w:tr w:rsidR="00F047AE" w:rsidRPr="00F047AE" w14:paraId="19557F55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A7B5C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6972190083648967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F56304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5801333993691891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E4747C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5014469979432118</w:t>
            </w:r>
          </w:p>
        </w:tc>
      </w:tr>
      <w:tr w:rsidR="00F047AE" w:rsidRPr="00F047AE" w14:paraId="112F098D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2A1E5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3278921851630957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0982A5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142185578024016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E5AD1E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5299222368128876</w:t>
            </w:r>
          </w:p>
        </w:tc>
      </w:tr>
      <w:tr w:rsidR="00F047AE" w:rsidRPr="00F047AE" w14:paraId="7B8F6A5A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E2EE9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9403790475559898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A9112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696590048821739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8C61C4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63030903622272</w:t>
            </w:r>
          </w:p>
        </w:tc>
      </w:tr>
      <w:tr w:rsidR="00F047AE" w:rsidRPr="00F047AE" w14:paraId="5A5BB0E5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EFE9D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64935004743777,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AD3B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982780459509148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C901ED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678694930530805</w:t>
            </w:r>
          </w:p>
        </w:tc>
      </w:tr>
      <w:tr w:rsidR="00F047AE" w:rsidRPr="00F047AE" w14:paraId="2B3DC157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9E2C31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311433273249531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1215F6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16518459744771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E1671E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5233821293027552</w:t>
            </w:r>
          </w:p>
        </w:tc>
      </w:tr>
      <w:tr w:rsidR="00F047AE" w:rsidRPr="00F047AE" w14:paraId="018A1B11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2EFF7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9801559140500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0B88C4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47906780765984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AAFE1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5407762782901277</w:t>
            </w:r>
          </w:p>
        </w:tc>
      </w:tr>
      <w:tr w:rsidR="00F047AE" w:rsidRPr="00F047AE" w14:paraId="6B421BD0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D03DD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6362752552123652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CA00F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700287808835946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93D43E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608466564281702</w:t>
            </w:r>
          </w:p>
        </w:tc>
      </w:tr>
      <w:tr w:rsidR="00F047AE" w:rsidRPr="00F047AE" w14:paraId="0C9C335C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1E615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827417044457968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54A6A5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7259549630220522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89DAD0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577086653336812</w:t>
            </w:r>
          </w:p>
        </w:tc>
      </w:tr>
      <w:tr w:rsidR="00F047AE" w:rsidRPr="00F047AE" w14:paraId="289A8CDD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F6B0312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3082193937842769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61C1A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5159241677311622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4EDDA9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7585643848456095</w:t>
            </w:r>
          </w:p>
        </w:tc>
      </w:tr>
      <w:tr w:rsidR="00F047AE" w:rsidRPr="00F047AE" w14:paraId="468B5B52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C1AC67D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6831105711605896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3D78D6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5509508971155715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5171E5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8073804576836952</w:t>
            </w:r>
          </w:p>
        </w:tc>
      </w:tr>
      <w:tr w:rsidR="00F047AE" w:rsidRPr="00F047AE" w14:paraId="32748407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3B3FAA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269718314637449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0645A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09611781143328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AB2343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6341638739292683</w:t>
            </w:r>
          </w:p>
        </w:tc>
      </w:tr>
      <w:tr w:rsidR="00F047AE" w:rsidRPr="00F047AE" w14:paraId="08928C3D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F9CD58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943695136283158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4789C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40409773508121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7D64D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6522071286356266</w:t>
            </w:r>
          </w:p>
        </w:tc>
      </w:tr>
      <w:tr w:rsidR="00F047AE" w:rsidRPr="00F047AE" w14:paraId="2FCA2CF9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AA4A6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3754903907259939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2B5FC1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4878101005336526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534DF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669950874035344</w:t>
            </w:r>
          </w:p>
        </w:tc>
      </w:tr>
      <w:tr w:rsidR="00F047AE" w:rsidRPr="00F047AE" w14:paraId="5F9DA3F8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2C1DC0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3307434441365481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7E520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52709830494662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1D9302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4215825091682782</w:t>
            </w:r>
          </w:p>
        </w:tc>
      </w:tr>
      <w:tr w:rsidR="00F047AE" w:rsidRPr="00F047AE" w14:paraId="6465C47B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83EAE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821726796029393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796E07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5881964548622688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7EF410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296308655347919</w:t>
            </w:r>
          </w:p>
        </w:tc>
      </w:tr>
      <w:tr w:rsidR="00F047AE" w:rsidRPr="00F047AE" w14:paraId="411D6189" w14:textId="77777777" w:rsidTr="00F047AE">
        <w:tc>
          <w:tcPr>
            <w:tcW w:w="287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2F8524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2439303392004185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13837B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6237659642682374</w:t>
            </w:r>
          </w:p>
        </w:tc>
        <w:tc>
          <w:tcPr>
            <w:tcW w:w="28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7D184" w14:textId="77777777" w:rsidR="00F047AE" w:rsidRPr="00F047AE" w:rsidRDefault="00F047AE" w:rsidP="00F047AE">
            <w:pPr>
              <w:spacing w:after="0" w:line="240" w:lineRule="auto"/>
              <w:rPr>
                <w:rFonts w:ascii="Calibri" w:eastAsia="Times New Roman" w:hAnsi="Calibri" w:cs="Calibri"/>
                <w:color w:val="222222"/>
              </w:rPr>
            </w:pPr>
            <w:r w:rsidRPr="00F047AE">
              <w:rPr>
                <w:rFonts w:ascii="Calibri" w:eastAsia="Times New Roman" w:hAnsi="Calibri" w:cs="Calibri"/>
                <w:color w:val="222222"/>
              </w:rPr>
              <w:t>0.13230369653134402</w:t>
            </w:r>
          </w:p>
        </w:tc>
      </w:tr>
    </w:tbl>
    <w:p w14:paraId="43986065" w14:textId="77777777" w:rsidR="00B176B1" w:rsidRPr="0042568C" w:rsidRDefault="00B176B1" w:rsidP="0042568C">
      <w:pPr>
        <w:rPr>
          <w:rFonts w:asciiTheme="majorHAnsi" w:hAnsiTheme="majorHAnsi" w:cstheme="majorHAnsi"/>
          <w:b/>
          <w:bCs/>
        </w:rPr>
      </w:pPr>
    </w:p>
    <w:p w14:paraId="47B6DB55" w14:textId="7C6771A8" w:rsidR="00B176B1" w:rsidRDefault="00B176B1" w:rsidP="006A1AC9">
      <w:pPr>
        <w:pStyle w:val="ListParagraph"/>
        <w:numPr>
          <w:ilvl w:val="0"/>
          <w:numId w:val="41"/>
        </w:numPr>
        <w:rPr>
          <w:rFonts w:asciiTheme="majorHAnsi" w:hAnsiTheme="majorHAnsi" w:cstheme="majorHAnsi"/>
          <w:b/>
          <w:bCs/>
        </w:rPr>
      </w:pPr>
      <w:r w:rsidRPr="00DD1B3E">
        <w:rPr>
          <w:rFonts w:asciiTheme="majorHAnsi" w:hAnsiTheme="majorHAnsi" w:cstheme="majorHAnsi"/>
          <w:b/>
          <w:bCs/>
        </w:rPr>
        <w:t xml:space="preserve">(5 points) Based on your model, what values of </w:t>
      </w:r>
      <w:proofErr w:type="spellStart"/>
      <w:r w:rsidRPr="00DD1B3E">
        <w:rPr>
          <w:rFonts w:asciiTheme="majorHAnsi" w:hAnsiTheme="majorHAnsi" w:cstheme="majorHAnsi"/>
          <w:b/>
          <w:bCs/>
        </w:rPr>
        <w:t>group_size</w:t>
      </w:r>
      <w:proofErr w:type="spellEnd"/>
      <w:r w:rsidRPr="00DD1B3E">
        <w:rPr>
          <w:rFonts w:asciiTheme="majorHAnsi" w:hAnsiTheme="majorHAnsi" w:cstheme="majorHAnsi"/>
          <w:b/>
          <w:bCs/>
        </w:rPr>
        <w:t xml:space="preserve">, homeowner, and </w:t>
      </w:r>
      <w:proofErr w:type="spellStart"/>
      <w:r w:rsidRPr="00DD1B3E">
        <w:rPr>
          <w:rFonts w:asciiTheme="majorHAnsi" w:hAnsiTheme="majorHAnsi" w:cstheme="majorHAnsi"/>
          <w:b/>
          <w:bCs/>
        </w:rPr>
        <w:t>married_couple</w:t>
      </w:r>
      <w:proofErr w:type="spellEnd"/>
      <w:r w:rsidRPr="00DD1B3E">
        <w:rPr>
          <w:rFonts w:asciiTheme="majorHAnsi" w:hAnsiTheme="majorHAnsi" w:cstheme="majorHAnsi"/>
          <w:b/>
          <w:bCs/>
        </w:rPr>
        <w:t xml:space="preserve"> will maximize the odds value Prob(A=1) / </w:t>
      </w:r>
      <w:proofErr w:type="gramStart"/>
      <w:r w:rsidRPr="00DD1B3E">
        <w:rPr>
          <w:rFonts w:asciiTheme="majorHAnsi" w:hAnsiTheme="majorHAnsi" w:cstheme="majorHAnsi"/>
          <w:b/>
          <w:bCs/>
        </w:rPr>
        <w:t>Prob(</w:t>
      </w:r>
      <w:proofErr w:type="gramEnd"/>
      <w:r w:rsidRPr="00DD1B3E">
        <w:rPr>
          <w:rFonts w:asciiTheme="majorHAnsi" w:hAnsiTheme="majorHAnsi" w:cstheme="majorHAnsi"/>
          <w:b/>
          <w:bCs/>
        </w:rPr>
        <w:t>A = 0)?  What is that maximum odd value?</w:t>
      </w:r>
    </w:p>
    <w:p w14:paraId="7C30B36E" w14:textId="3DD47D2C" w:rsidR="009A5A42" w:rsidRDefault="00A70BDB" w:rsidP="009A5A42">
      <w:pPr>
        <w:ind w:left="720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Ans. =</w:t>
      </w:r>
    </w:p>
    <w:p w14:paraId="190C9BE0" w14:textId="77777777" w:rsidR="00D2537D" w:rsidRDefault="00F047AE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</w:t>
      </w:r>
      <w:r w:rsidRPr="00F047AE">
        <w:rPr>
          <w:rFonts w:ascii="Calibri" w:eastAsia="Times New Roman" w:hAnsi="Calibri" w:cs="Calibri"/>
          <w:color w:val="000000"/>
        </w:rPr>
        <w:t>aximum</w:t>
      </w:r>
      <w:r>
        <w:rPr>
          <w:rFonts w:ascii="Calibri" w:eastAsia="Times New Roman" w:hAnsi="Calibri" w:cs="Calibri"/>
          <w:color w:val="000000"/>
        </w:rPr>
        <w:t>:</w:t>
      </w:r>
      <w:r w:rsidRPr="00F047AE">
        <w:rPr>
          <w:rFonts w:ascii="Calibri" w:eastAsia="Times New Roman" w:hAnsi="Calibri" w:cs="Calibri"/>
          <w:color w:val="000000"/>
        </w:rPr>
        <w:t xml:space="preserve"> </w:t>
      </w:r>
    </w:p>
    <w:p w14:paraId="79A20A42" w14:textId="77777777" w:rsidR="00D2537D" w:rsidRDefault="00F047AE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</w:rPr>
      </w:pPr>
      <w:proofErr w:type="spellStart"/>
      <w:r w:rsidRPr="00F047AE">
        <w:rPr>
          <w:rFonts w:ascii="Calibri" w:eastAsia="Times New Roman" w:hAnsi="Calibri" w:cs="Calibri"/>
          <w:color w:val="000000"/>
        </w:rPr>
        <w:t>group_size</w:t>
      </w:r>
      <w:proofErr w:type="spellEnd"/>
      <w:r>
        <w:rPr>
          <w:rFonts w:ascii="Calibri" w:eastAsia="Times New Roman" w:hAnsi="Calibri" w:cs="Calibri"/>
          <w:color w:val="000000"/>
        </w:rPr>
        <w:t>=2</w:t>
      </w:r>
      <w:r w:rsidRPr="00F047AE">
        <w:rPr>
          <w:rFonts w:ascii="Calibri" w:eastAsia="Times New Roman" w:hAnsi="Calibri" w:cs="Calibri"/>
          <w:color w:val="000000"/>
        </w:rPr>
        <w:t xml:space="preserve">, </w:t>
      </w:r>
    </w:p>
    <w:p w14:paraId="6E3A7714" w14:textId="77777777" w:rsidR="00D2537D" w:rsidRDefault="00F047AE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</w:rPr>
      </w:pPr>
      <w:r w:rsidRPr="00F047AE">
        <w:rPr>
          <w:rFonts w:ascii="Calibri" w:eastAsia="Times New Roman" w:hAnsi="Calibri" w:cs="Calibri"/>
          <w:color w:val="000000"/>
        </w:rPr>
        <w:t>homeowner</w:t>
      </w:r>
      <w:r>
        <w:rPr>
          <w:rFonts w:ascii="Calibri" w:eastAsia="Times New Roman" w:hAnsi="Calibri" w:cs="Calibri"/>
          <w:color w:val="000000"/>
        </w:rPr>
        <w:t>=1</w:t>
      </w:r>
      <w:r w:rsidRPr="00F047AE">
        <w:rPr>
          <w:rFonts w:ascii="Calibri" w:eastAsia="Times New Roman" w:hAnsi="Calibri" w:cs="Calibri"/>
          <w:color w:val="000000"/>
        </w:rPr>
        <w:t xml:space="preserve">, </w:t>
      </w:r>
    </w:p>
    <w:p w14:paraId="676D0C1D" w14:textId="58707B63" w:rsidR="00F047AE" w:rsidRPr="00F047AE" w:rsidRDefault="00F047AE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222222"/>
          <w:sz w:val="20"/>
          <w:szCs w:val="20"/>
        </w:rPr>
      </w:pPr>
      <w:proofErr w:type="spellStart"/>
      <w:r w:rsidRPr="00F047AE">
        <w:rPr>
          <w:rFonts w:ascii="Calibri" w:eastAsia="Times New Roman" w:hAnsi="Calibri" w:cs="Calibri"/>
          <w:color w:val="000000"/>
        </w:rPr>
        <w:t>married_couple</w:t>
      </w:r>
      <w:proofErr w:type="spellEnd"/>
      <w:r>
        <w:rPr>
          <w:rFonts w:ascii="Calibri" w:eastAsia="Times New Roman" w:hAnsi="Calibri" w:cs="Calibri"/>
          <w:color w:val="000000"/>
        </w:rPr>
        <w:t>=1</w:t>
      </w:r>
    </w:p>
    <w:p w14:paraId="5D76AAC5" w14:textId="6874ED60" w:rsidR="00F047AE" w:rsidRPr="00F047AE" w:rsidRDefault="00F047AE" w:rsidP="00F047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222222"/>
          <w:sz w:val="20"/>
          <w:szCs w:val="20"/>
        </w:rPr>
      </w:pPr>
      <w:bookmarkStart w:id="0" w:name="_GoBack"/>
      <w:bookmarkEnd w:id="0"/>
      <w:r w:rsidRPr="00F047AE">
        <w:rPr>
          <w:rFonts w:ascii="Calibri" w:eastAsia="Times New Roman" w:hAnsi="Calibri" w:cs="Calibri"/>
          <w:color w:val="000000"/>
        </w:rPr>
        <w:t>The maximum value is:  5.25011258</w:t>
      </w:r>
    </w:p>
    <w:p w14:paraId="14299D56" w14:textId="77777777" w:rsidR="00F047AE" w:rsidRDefault="00F047AE" w:rsidP="00DA3B8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AFA9E33" w14:textId="77777777" w:rsidR="004A1296" w:rsidRPr="004A1296" w:rsidRDefault="004A1296" w:rsidP="004A12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sectPr w:rsidR="004A1296" w:rsidRPr="004A1296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62DB2E" w14:textId="77777777" w:rsidR="00BB4B6E" w:rsidRDefault="00BB4B6E" w:rsidP="00FD10A7">
      <w:pPr>
        <w:spacing w:after="0" w:line="240" w:lineRule="auto"/>
      </w:pPr>
      <w:r>
        <w:separator/>
      </w:r>
    </w:p>
  </w:endnote>
  <w:endnote w:type="continuationSeparator" w:id="0">
    <w:p w14:paraId="14ABEAEB" w14:textId="77777777" w:rsidR="00BB4B6E" w:rsidRDefault="00BB4B6E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92CE9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080C5BB6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50208F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FDECE2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CC1C3" w14:textId="77777777" w:rsidR="00BB4B6E" w:rsidRDefault="00BB4B6E" w:rsidP="00FD10A7">
      <w:pPr>
        <w:spacing w:after="0" w:line="240" w:lineRule="auto"/>
      </w:pPr>
      <w:r>
        <w:separator/>
      </w:r>
    </w:p>
  </w:footnote>
  <w:footnote w:type="continuationSeparator" w:id="0">
    <w:p w14:paraId="707B985C" w14:textId="77777777" w:rsidR="00BB4B6E" w:rsidRDefault="00BB4B6E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8A4FB" w14:textId="77777777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2491A">
      <w:t xml:space="preserve">Autumn </w:t>
    </w:r>
    <w:r w:rsidR="00DF44E8">
      <w:t>2019</w:t>
    </w:r>
    <w:r w:rsidR="00157BB3">
      <w:t xml:space="preserve"> Assignment </w:t>
    </w:r>
    <w:r w:rsidR="0022491A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6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3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E9554F2"/>
    <w:multiLevelType w:val="hybridMultilevel"/>
    <w:tmpl w:val="922AF7BC"/>
    <w:lvl w:ilvl="0" w:tplc="CD1AF85C">
      <w:numFmt w:val="bullet"/>
      <w:lvlText w:val=""/>
      <w:lvlJc w:val="left"/>
      <w:pPr>
        <w:ind w:left="1128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8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8" w:hanging="360"/>
      </w:pPr>
      <w:rPr>
        <w:rFonts w:ascii="Wingdings" w:hAnsi="Wingdings" w:hint="default"/>
      </w:rPr>
    </w:lvl>
  </w:abstractNum>
  <w:abstractNum w:abstractNumId="31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5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39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6"/>
  </w:num>
  <w:num w:numId="4">
    <w:abstractNumId w:val="23"/>
  </w:num>
  <w:num w:numId="5">
    <w:abstractNumId w:val="31"/>
  </w:num>
  <w:num w:numId="6">
    <w:abstractNumId w:val="7"/>
  </w:num>
  <w:num w:numId="7">
    <w:abstractNumId w:val="4"/>
  </w:num>
  <w:num w:numId="8">
    <w:abstractNumId w:val="12"/>
  </w:num>
  <w:num w:numId="9">
    <w:abstractNumId w:val="35"/>
  </w:num>
  <w:num w:numId="10">
    <w:abstractNumId w:val="40"/>
  </w:num>
  <w:num w:numId="11">
    <w:abstractNumId w:val="24"/>
  </w:num>
  <w:num w:numId="12">
    <w:abstractNumId w:val="41"/>
  </w:num>
  <w:num w:numId="13">
    <w:abstractNumId w:val="18"/>
  </w:num>
  <w:num w:numId="14">
    <w:abstractNumId w:val="9"/>
  </w:num>
  <w:num w:numId="15">
    <w:abstractNumId w:val="0"/>
  </w:num>
  <w:num w:numId="16">
    <w:abstractNumId w:val="19"/>
  </w:num>
  <w:num w:numId="17">
    <w:abstractNumId w:val="22"/>
  </w:num>
  <w:num w:numId="18">
    <w:abstractNumId w:val="25"/>
  </w:num>
  <w:num w:numId="19">
    <w:abstractNumId w:val="21"/>
  </w:num>
  <w:num w:numId="20">
    <w:abstractNumId w:val="6"/>
  </w:num>
  <w:num w:numId="21">
    <w:abstractNumId w:val="10"/>
  </w:num>
  <w:num w:numId="22">
    <w:abstractNumId w:val="27"/>
  </w:num>
  <w:num w:numId="23">
    <w:abstractNumId w:val="16"/>
  </w:num>
  <w:num w:numId="24">
    <w:abstractNumId w:val="34"/>
  </w:num>
  <w:num w:numId="25">
    <w:abstractNumId w:val="8"/>
  </w:num>
  <w:num w:numId="26">
    <w:abstractNumId w:val="1"/>
  </w:num>
  <w:num w:numId="27">
    <w:abstractNumId w:val="39"/>
  </w:num>
  <w:num w:numId="28">
    <w:abstractNumId w:val="37"/>
  </w:num>
  <w:num w:numId="29">
    <w:abstractNumId w:val="32"/>
  </w:num>
  <w:num w:numId="30">
    <w:abstractNumId w:val="15"/>
  </w:num>
  <w:num w:numId="31">
    <w:abstractNumId w:val="2"/>
  </w:num>
  <w:num w:numId="32">
    <w:abstractNumId w:val="3"/>
  </w:num>
  <w:num w:numId="33">
    <w:abstractNumId w:val="36"/>
  </w:num>
  <w:num w:numId="34">
    <w:abstractNumId w:val="13"/>
  </w:num>
  <w:num w:numId="35">
    <w:abstractNumId w:val="5"/>
  </w:num>
  <w:num w:numId="36">
    <w:abstractNumId w:val="17"/>
  </w:num>
  <w:num w:numId="37">
    <w:abstractNumId w:val="33"/>
  </w:num>
  <w:num w:numId="38">
    <w:abstractNumId w:val="20"/>
  </w:num>
  <w:num w:numId="39">
    <w:abstractNumId w:val="29"/>
  </w:num>
  <w:num w:numId="40">
    <w:abstractNumId w:val="38"/>
  </w:num>
  <w:num w:numId="41">
    <w:abstractNumId w:val="14"/>
  </w:num>
  <w:num w:numId="4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NKgFAJDqYFUtAAAA"/>
  </w:docVars>
  <w:rsids>
    <w:rsidRoot w:val="007E30AB"/>
    <w:rsid w:val="0000192A"/>
    <w:rsid w:val="0000521D"/>
    <w:rsid w:val="0001592E"/>
    <w:rsid w:val="00017FCF"/>
    <w:rsid w:val="00020D6D"/>
    <w:rsid w:val="00030932"/>
    <w:rsid w:val="0003154B"/>
    <w:rsid w:val="0004377C"/>
    <w:rsid w:val="000518ED"/>
    <w:rsid w:val="00056A08"/>
    <w:rsid w:val="000607DE"/>
    <w:rsid w:val="0006332A"/>
    <w:rsid w:val="00071D5F"/>
    <w:rsid w:val="0007471E"/>
    <w:rsid w:val="000749FA"/>
    <w:rsid w:val="000827D8"/>
    <w:rsid w:val="000B34D6"/>
    <w:rsid w:val="000B3BB8"/>
    <w:rsid w:val="000B477D"/>
    <w:rsid w:val="000B55DF"/>
    <w:rsid w:val="000C4071"/>
    <w:rsid w:val="000C45D8"/>
    <w:rsid w:val="000C557B"/>
    <w:rsid w:val="000D7F1D"/>
    <w:rsid w:val="000F0919"/>
    <w:rsid w:val="00103431"/>
    <w:rsid w:val="00106B4B"/>
    <w:rsid w:val="00112496"/>
    <w:rsid w:val="00127527"/>
    <w:rsid w:val="00134A09"/>
    <w:rsid w:val="001403D8"/>
    <w:rsid w:val="001475F9"/>
    <w:rsid w:val="0015070A"/>
    <w:rsid w:val="00151633"/>
    <w:rsid w:val="00156579"/>
    <w:rsid w:val="00157BB3"/>
    <w:rsid w:val="00160A14"/>
    <w:rsid w:val="00173462"/>
    <w:rsid w:val="001832C6"/>
    <w:rsid w:val="001848CC"/>
    <w:rsid w:val="001855B8"/>
    <w:rsid w:val="00194712"/>
    <w:rsid w:val="00195A5D"/>
    <w:rsid w:val="001A5D60"/>
    <w:rsid w:val="001C4809"/>
    <w:rsid w:val="001C5017"/>
    <w:rsid w:val="002012C8"/>
    <w:rsid w:val="002160AB"/>
    <w:rsid w:val="00216C95"/>
    <w:rsid w:val="0022491A"/>
    <w:rsid w:val="00234C59"/>
    <w:rsid w:val="00243879"/>
    <w:rsid w:val="00246F96"/>
    <w:rsid w:val="00262F63"/>
    <w:rsid w:val="00267ABC"/>
    <w:rsid w:val="002A0E0F"/>
    <w:rsid w:val="002A1E1F"/>
    <w:rsid w:val="002B12CC"/>
    <w:rsid w:val="002E04E8"/>
    <w:rsid w:val="002E2093"/>
    <w:rsid w:val="00301DAD"/>
    <w:rsid w:val="003126A2"/>
    <w:rsid w:val="00314354"/>
    <w:rsid w:val="00314372"/>
    <w:rsid w:val="00321D10"/>
    <w:rsid w:val="0032202D"/>
    <w:rsid w:val="003271DC"/>
    <w:rsid w:val="00337956"/>
    <w:rsid w:val="00341DB3"/>
    <w:rsid w:val="003421A5"/>
    <w:rsid w:val="00342C25"/>
    <w:rsid w:val="00343C19"/>
    <w:rsid w:val="0034472E"/>
    <w:rsid w:val="00351388"/>
    <w:rsid w:val="0035422A"/>
    <w:rsid w:val="003640C0"/>
    <w:rsid w:val="00370DA4"/>
    <w:rsid w:val="003755BA"/>
    <w:rsid w:val="0038003A"/>
    <w:rsid w:val="00385EC1"/>
    <w:rsid w:val="003940C1"/>
    <w:rsid w:val="00395A66"/>
    <w:rsid w:val="003A1E17"/>
    <w:rsid w:val="003A5FB5"/>
    <w:rsid w:val="003A6AE6"/>
    <w:rsid w:val="003B06FF"/>
    <w:rsid w:val="003B2D03"/>
    <w:rsid w:val="003B341D"/>
    <w:rsid w:val="003B39AA"/>
    <w:rsid w:val="003B5B62"/>
    <w:rsid w:val="003C0BB7"/>
    <w:rsid w:val="003C104B"/>
    <w:rsid w:val="003C42B8"/>
    <w:rsid w:val="003D27C3"/>
    <w:rsid w:val="003F600A"/>
    <w:rsid w:val="00410C3D"/>
    <w:rsid w:val="00415505"/>
    <w:rsid w:val="00417C4E"/>
    <w:rsid w:val="004212E8"/>
    <w:rsid w:val="0042568C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A00A4"/>
    <w:rsid w:val="004A1296"/>
    <w:rsid w:val="004B08AA"/>
    <w:rsid w:val="004B0B9E"/>
    <w:rsid w:val="004B0BA9"/>
    <w:rsid w:val="004D2402"/>
    <w:rsid w:val="004E0213"/>
    <w:rsid w:val="004E3171"/>
    <w:rsid w:val="004E7EB8"/>
    <w:rsid w:val="004F7612"/>
    <w:rsid w:val="0050296C"/>
    <w:rsid w:val="00506563"/>
    <w:rsid w:val="00525C36"/>
    <w:rsid w:val="00543AEC"/>
    <w:rsid w:val="00546854"/>
    <w:rsid w:val="0057089D"/>
    <w:rsid w:val="005710E6"/>
    <w:rsid w:val="00577C4D"/>
    <w:rsid w:val="005864C5"/>
    <w:rsid w:val="00586785"/>
    <w:rsid w:val="00594B1E"/>
    <w:rsid w:val="0059709D"/>
    <w:rsid w:val="005A5FB7"/>
    <w:rsid w:val="005C3E39"/>
    <w:rsid w:val="005C54F3"/>
    <w:rsid w:val="005D1EF1"/>
    <w:rsid w:val="005D5A89"/>
    <w:rsid w:val="005E2878"/>
    <w:rsid w:val="005E2D2E"/>
    <w:rsid w:val="005E416B"/>
    <w:rsid w:val="005F7AB5"/>
    <w:rsid w:val="00601616"/>
    <w:rsid w:val="00607AE2"/>
    <w:rsid w:val="00610454"/>
    <w:rsid w:val="00612683"/>
    <w:rsid w:val="00623540"/>
    <w:rsid w:val="00626B2E"/>
    <w:rsid w:val="00630445"/>
    <w:rsid w:val="00635435"/>
    <w:rsid w:val="006478B8"/>
    <w:rsid w:val="00653475"/>
    <w:rsid w:val="00661D0C"/>
    <w:rsid w:val="00664F0D"/>
    <w:rsid w:val="006819F5"/>
    <w:rsid w:val="00684E8C"/>
    <w:rsid w:val="00685700"/>
    <w:rsid w:val="00694B76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29B8"/>
    <w:rsid w:val="00703E71"/>
    <w:rsid w:val="00704CCE"/>
    <w:rsid w:val="00706D41"/>
    <w:rsid w:val="007113A3"/>
    <w:rsid w:val="00714A3E"/>
    <w:rsid w:val="00714FD3"/>
    <w:rsid w:val="00726F09"/>
    <w:rsid w:val="00727C06"/>
    <w:rsid w:val="00730D6F"/>
    <w:rsid w:val="00742390"/>
    <w:rsid w:val="00746B53"/>
    <w:rsid w:val="0075327A"/>
    <w:rsid w:val="007607A7"/>
    <w:rsid w:val="00771060"/>
    <w:rsid w:val="007863B0"/>
    <w:rsid w:val="007A1D79"/>
    <w:rsid w:val="007A764F"/>
    <w:rsid w:val="007C1F53"/>
    <w:rsid w:val="007C7DEC"/>
    <w:rsid w:val="007D463E"/>
    <w:rsid w:val="007E30AB"/>
    <w:rsid w:val="007F23D5"/>
    <w:rsid w:val="00814020"/>
    <w:rsid w:val="008152D3"/>
    <w:rsid w:val="00820041"/>
    <w:rsid w:val="008200A5"/>
    <w:rsid w:val="0082168E"/>
    <w:rsid w:val="008221A5"/>
    <w:rsid w:val="008267FE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A7ADB"/>
    <w:rsid w:val="008C368F"/>
    <w:rsid w:val="008D2126"/>
    <w:rsid w:val="008D4C13"/>
    <w:rsid w:val="008E3F44"/>
    <w:rsid w:val="008F3783"/>
    <w:rsid w:val="00900D52"/>
    <w:rsid w:val="009025CE"/>
    <w:rsid w:val="009159E4"/>
    <w:rsid w:val="009178F3"/>
    <w:rsid w:val="0092646B"/>
    <w:rsid w:val="00950209"/>
    <w:rsid w:val="0095241D"/>
    <w:rsid w:val="00961EDE"/>
    <w:rsid w:val="00974A53"/>
    <w:rsid w:val="00976013"/>
    <w:rsid w:val="00982D1C"/>
    <w:rsid w:val="0098643A"/>
    <w:rsid w:val="00994DA5"/>
    <w:rsid w:val="0099553E"/>
    <w:rsid w:val="009A5A42"/>
    <w:rsid w:val="009A797F"/>
    <w:rsid w:val="009A7C86"/>
    <w:rsid w:val="009B2A62"/>
    <w:rsid w:val="009C13B5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47E3A"/>
    <w:rsid w:val="00A51F16"/>
    <w:rsid w:val="00A52194"/>
    <w:rsid w:val="00A569AE"/>
    <w:rsid w:val="00A6296C"/>
    <w:rsid w:val="00A70BDB"/>
    <w:rsid w:val="00A72F66"/>
    <w:rsid w:val="00A80267"/>
    <w:rsid w:val="00A82AA3"/>
    <w:rsid w:val="00A86E57"/>
    <w:rsid w:val="00A913C5"/>
    <w:rsid w:val="00A960D0"/>
    <w:rsid w:val="00A974B9"/>
    <w:rsid w:val="00AA256F"/>
    <w:rsid w:val="00AA3263"/>
    <w:rsid w:val="00AC5835"/>
    <w:rsid w:val="00AD74FD"/>
    <w:rsid w:val="00AE23A9"/>
    <w:rsid w:val="00AE4FF5"/>
    <w:rsid w:val="00AE6197"/>
    <w:rsid w:val="00AE7574"/>
    <w:rsid w:val="00B10696"/>
    <w:rsid w:val="00B13D81"/>
    <w:rsid w:val="00B14F68"/>
    <w:rsid w:val="00B176B1"/>
    <w:rsid w:val="00B308E7"/>
    <w:rsid w:val="00B33057"/>
    <w:rsid w:val="00B449B6"/>
    <w:rsid w:val="00B52233"/>
    <w:rsid w:val="00B54207"/>
    <w:rsid w:val="00B574C7"/>
    <w:rsid w:val="00B6037E"/>
    <w:rsid w:val="00B638F6"/>
    <w:rsid w:val="00B65F06"/>
    <w:rsid w:val="00B6677E"/>
    <w:rsid w:val="00B7069F"/>
    <w:rsid w:val="00B75C23"/>
    <w:rsid w:val="00B87AE7"/>
    <w:rsid w:val="00BA6999"/>
    <w:rsid w:val="00BB2398"/>
    <w:rsid w:val="00BB4B30"/>
    <w:rsid w:val="00BB4B6E"/>
    <w:rsid w:val="00BC3262"/>
    <w:rsid w:val="00BD41F2"/>
    <w:rsid w:val="00BE254A"/>
    <w:rsid w:val="00BE2F32"/>
    <w:rsid w:val="00BE793C"/>
    <w:rsid w:val="00BF5E6E"/>
    <w:rsid w:val="00BF688E"/>
    <w:rsid w:val="00C00059"/>
    <w:rsid w:val="00C021C5"/>
    <w:rsid w:val="00C14339"/>
    <w:rsid w:val="00C230C2"/>
    <w:rsid w:val="00C25081"/>
    <w:rsid w:val="00C30A2C"/>
    <w:rsid w:val="00C32823"/>
    <w:rsid w:val="00C32939"/>
    <w:rsid w:val="00C4797E"/>
    <w:rsid w:val="00C507A5"/>
    <w:rsid w:val="00C527E9"/>
    <w:rsid w:val="00C577E5"/>
    <w:rsid w:val="00C60EFA"/>
    <w:rsid w:val="00C63AE8"/>
    <w:rsid w:val="00C67069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4A9"/>
    <w:rsid w:val="00CF36D7"/>
    <w:rsid w:val="00D14AE5"/>
    <w:rsid w:val="00D2537D"/>
    <w:rsid w:val="00D25EF0"/>
    <w:rsid w:val="00D27652"/>
    <w:rsid w:val="00D30D99"/>
    <w:rsid w:val="00D31397"/>
    <w:rsid w:val="00D42EFA"/>
    <w:rsid w:val="00D45652"/>
    <w:rsid w:val="00D47E64"/>
    <w:rsid w:val="00D5235D"/>
    <w:rsid w:val="00D5588F"/>
    <w:rsid w:val="00D62792"/>
    <w:rsid w:val="00D64AB5"/>
    <w:rsid w:val="00D6690C"/>
    <w:rsid w:val="00D776FE"/>
    <w:rsid w:val="00D85417"/>
    <w:rsid w:val="00D972BD"/>
    <w:rsid w:val="00D97749"/>
    <w:rsid w:val="00DA1074"/>
    <w:rsid w:val="00DA2E77"/>
    <w:rsid w:val="00DA3B8B"/>
    <w:rsid w:val="00DA4967"/>
    <w:rsid w:val="00DA5F52"/>
    <w:rsid w:val="00DB5647"/>
    <w:rsid w:val="00DC25F4"/>
    <w:rsid w:val="00DC740B"/>
    <w:rsid w:val="00DD1B3E"/>
    <w:rsid w:val="00DD26EC"/>
    <w:rsid w:val="00DE1747"/>
    <w:rsid w:val="00DF44E8"/>
    <w:rsid w:val="00DF75B7"/>
    <w:rsid w:val="00E0350E"/>
    <w:rsid w:val="00E0617A"/>
    <w:rsid w:val="00E10172"/>
    <w:rsid w:val="00E21C10"/>
    <w:rsid w:val="00E30EEA"/>
    <w:rsid w:val="00E335D9"/>
    <w:rsid w:val="00E343DE"/>
    <w:rsid w:val="00E376F0"/>
    <w:rsid w:val="00E40453"/>
    <w:rsid w:val="00E45977"/>
    <w:rsid w:val="00E5225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D55EA"/>
    <w:rsid w:val="00EE1521"/>
    <w:rsid w:val="00EE325B"/>
    <w:rsid w:val="00EE5074"/>
    <w:rsid w:val="00EF3C98"/>
    <w:rsid w:val="00F025B4"/>
    <w:rsid w:val="00F047AE"/>
    <w:rsid w:val="00F130F9"/>
    <w:rsid w:val="00F15A20"/>
    <w:rsid w:val="00F41747"/>
    <w:rsid w:val="00F421F7"/>
    <w:rsid w:val="00F447B2"/>
    <w:rsid w:val="00F45E37"/>
    <w:rsid w:val="00F548A5"/>
    <w:rsid w:val="00F570F7"/>
    <w:rsid w:val="00F577A2"/>
    <w:rsid w:val="00F622B2"/>
    <w:rsid w:val="00F638D7"/>
    <w:rsid w:val="00F8295A"/>
    <w:rsid w:val="00F92E66"/>
    <w:rsid w:val="00F952FB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DA05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A42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47E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47E3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421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9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16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00150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4752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62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5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1141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53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7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5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7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2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6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68</Words>
  <Characters>951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3T15:55:00Z</dcterms:created>
  <dcterms:modified xsi:type="dcterms:W3CDTF">2019-11-03T02:41:00Z</dcterms:modified>
</cp:coreProperties>
</file>